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A0E4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3458">
        <w:rPr>
          <w:rFonts w:eastAsia="Times New Roman" w:cstheme="minorHAnsi"/>
          <w:b/>
        </w:rPr>
        <w:t>6855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CB016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3458" w:rsidRPr="00B564CF">
          <w:rPr>
            <w:rStyle w:val="Hyperlink"/>
            <w:rFonts w:eastAsia="Times New Roman" w:cstheme="minorHAnsi"/>
            <w:b/>
          </w:rPr>
          <w:t>https://review.jove.com/account/file-uploader?src=20908408</w:t>
        </w:r>
      </w:hyperlink>
    </w:p>
    <w:p w14:paraId="663CD128" w14:textId="77777777" w:rsidR="00803458" w:rsidRPr="00B07A3B" w:rsidRDefault="008034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73A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3446" w:rsidRPr="005B3446">
        <w:rPr>
          <w:rStyle w:val="ArticleTitle"/>
          <w:rFonts w:cstheme="minorHAnsi"/>
        </w:rPr>
        <w:t>Establishing In Vitro Models of Dorsal Root Ganglia Culture: Complementary Approaches for Investigating Cancer–Nerve Crosstal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60BB23" w14:textId="5EB9F68A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lang w:val="en-CA"/>
        </w:rPr>
        <w:t>Larissa C. B. Oliv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Erica R. Per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,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andy D. Hyndm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yanna Thomso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Juliana M. Serpeloni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Lois M. Mullig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</w:p>
    <w:p w14:paraId="3FF82766" w14:textId="77777777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</w:p>
    <w:p w14:paraId="2E0C4D4C" w14:textId="1E24478C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3446">
        <w:rPr>
          <w:rFonts w:eastAsia="Times New Roman" w:cstheme="minorHAnsi"/>
          <w:b/>
          <w:sz w:val="28"/>
          <w:szCs w:val="28"/>
        </w:rPr>
        <w:t>Division of Cancer Biology and Genetics, Sinclair Cancer Research Institute, and Department of Pathology and Molecular Medicine, Queen’s University</w:t>
      </w:r>
    </w:p>
    <w:p w14:paraId="28FE1CE6" w14:textId="0AED3CED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 xml:space="preserve">Laboratory of Mutagenesis and </w:t>
      </w:r>
      <w:proofErr w:type="spellStart"/>
      <w:r w:rsidRPr="005B3446">
        <w:rPr>
          <w:rFonts w:eastAsia="Times New Roman" w:cstheme="minorHAnsi"/>
          <w:b/>
          <w:sz w:val="28"/>
          <w:szCs w:val="28"/>
          <w:lang w:val="en-CA"/>
        </w:rPr>
        <w:t>Oncogenetics</w:t>
      </w:r>
      <w:proofErr w:type="spellEnd"/>
      <w:r w:rsidRPr="005B3446">
        <w:rPr>
          <w:rFonts w:eastAsia="Times New Roman" w:cstheme="minorHAnsi"/>
          <w:b/>
          <w:sz w:val="28"/>
          <w:szCs w:val="28"/>
          <w:lang w:val="en-CA"/>
        </w:rPr>
        <w:t>, Department of General Biology – Center for Biological Science, State University of Londrin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340153" w14:textId="77777777" w:rsidR="005B3446" w:rsidRPr="00584321" w:rsidRDefault="005B3446" w:rsidP="005B3446">
      <w:pPr>
        <w:rPr>
          <w:rFonts w:asciiTheme="majorHAnsi" w:hAnsiTheme="majorHAnsi" w:cstheme="majorHAnsi"/>
        </w:rPr>
      </w:pPr>
      <w:bookmarkStart w:id="0" w:name="_Hlk25233958"/>
      <w:r w:rsidRPr="00584321">
        <w:rPr>
          <w:rFonts w:asciiTheme="majorHAnsi" w:hAnsiTheme="majorHAnsi" w:cstheme="majorHAnsi"/>
        </w:rPr>
        <w:t>Lois M. Mulligan</w:t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  <w:t>mulligal@queensu.ca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E4FB2B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Larissa C. B. Oliv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 xml:space="preserve">22lcbo@queensu.ca </w:t>
      </w:r>
    </w:p>
    <w:p w14:paraId="75846A6C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Erica R. Per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>romaoericaa@gmail.com</w:t>
      </w:r>
    </w:p>
    <w:p w14:paraId="73F3AE3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andy D. Hyndma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dh@queensu.ca</w:t>
      </w:r>
    </w:p>
    <w:p w14:paraId="666F4CEB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yanna Thomso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ryanna.thomson@queensu.ca</w:t>
      </w:r>
    </w:p>
    <w:p w14:paraId="56E6C49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 xml:space="preserve">Juliana M. </w:t>
      </w:r>
      <w:proofErr w:type="spellStart"/>
      <w:r w:rsidRPr="00584321">
        <w:rPr>
          <w:rFonts w:asciiTheme="majorHAnsi" w:hAnsiTheme="majorHAnsi" w:cstheme="majorHAnsi"/>
          <w:lang w:val="en-CA"/>
        </w:rPr>
        <w:t>Serpeloni</w:t>
      </w:r>
      <w:proofErr w:type="spellEnd"/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julianaserpeloni@yahoo.com.br</w:t>
      </w:r>
    </w:p>
    <w:p w14:paraId="5C70B8D8" w14:textId="77777777" w:rsidR="005B3446" w:rsidRPr="00584321" w:rsidRDefault="005B3446" w:rsidP="005B3446">
      <w:pPr>
        <w:rPr>
          <w:rFonts w:asciiTheme="majorHAnsi" w:hAnsiTheme="majorHAnsi" w:cstheme="majorHAnsi"/>
        </w:rPr>
      </w:pPr>
      <w:r w:rsidRPr="00584321">
        <w:rPr>
          <w:rFonts w:asciiTheme="majorHAnsi" w:hAnsiTheme="majorHAnsi" w:cstheme="majorHAnsi"/>
        </w:rPr>
        <w:t>Lois M. Mulligan</w:t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  <w:t>mulligal@queensu.ca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A11CD">
        <w:rPr>
          <w:rFonts w:cstheme="minorHAnsi"/>
          <w:b/>
          <w:sz w:val="22"/>
          <w:szCs w:val="22"/>
        </w:rPr>
        <w:t>Length</w:t>
      </w:r>
    </w:p>
    <w:p w14:paraId="72F5C5E6" w14:textId="547264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A11CD">
        <w:rPr>
          <w:rFonts w:cstheme="minorHAnsi"/>
          <w:bCs/>
          <w:sz w:val="22"/>
          <w:szCs w:val="22"/>
        </w:rPr>
        <w:t>29</w:t>
      </w:r>
      <w:proofErr w:type="gramEnd"/>
    </w:p>
    <w:p w14:paraId="5AAC9C6C" w14:textId="25AD28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11CD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1D287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Committee at</w:t>
      </w:r>
      <w:r w:rsidR="005B3446" w:rsidRPr="005B3446">
        <w:rPr>
          <w:rFonts w:asciiTheme="majorHAnsi" w:hAnsiTheme="majorHAnsi" w:cstheme="majorHAnsi"/>
        </w:rPr>
        <w:t xml:space="preserve"> </w:t>
      </w:r>
      <w:r w:rsidR="005B3446" w:rsidRPr="00584321">
        <w:rPr>
          <w:rFonts w:asciiTheme="majorHAnsi" w:hAnsiTheme="majorHAnsi" w:cstheme="majorHAnsi"/>
        </w:rPr>
        <w:t>Queen’s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D81A0B" w:rsidR="00CE10F2" w:rsidRDefault="0065471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471D">
        <w:rPr>
          <w:rFonts w:cstheme="minorHAnsi"/>
          <w:b/>
          <w:bCs/>
        </w:rPr>
        <w:t>Dissection of Mouse Spinal Column and Isolation of Dorsal Root Ganglia for In Vitro Cult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5EEA6A" w14:textId="4E9917AA" w:rsidR="005B3446" w:rsidRPr="00856E97" w:rsidRDefault="005B3446" w:rsidP="005B3446">
      <w:pPr>
        <w:pStyle w:val="Narration"/>
        <w:numPr>
          <w:ilvl w:val="1"/>
          <w:numId w:val="3"/>
        </w:numPr>
      </w:pPr>
      <w:r>
        <w:t>To begin, l</w:t>
      </w:r>
      <w:r w:rsidRPr="00856E97">
        <w:t xml:space="preserve">ay </w:t>
      </w:r>
      <w:r>
        <w:t>a</w:t>
      </w:r>
      <w:r w:rsidRPr="00856E97">
        <w:t xml:space="preserve"> euthanized </w:t>
      </w:r>
      <w:r>
        <w:t>mouse</w:t>
      </w:r>
      <w:r w:rsidRPr="00856E97">
        <w:t xml:space="preserve"> on its abdomen </w:t>
      </w:r>
      <w:r w:rsidRPr="00856E97">
        <w:rPr>
          <w:b/>
          <w:bCs/>
        </w:rPr>
        <w:t>[1]</w:t>
      </w:r>
      <w:r w:rsidRPr="00856E97">
        <w:t xml:space="preserve">. Shave the fur, focusing on the area over the spinal column to expose the dorsal surface </w:t>
      </w:r>
      <w:r w:rsidRPr="00856E97">
        <w:rPr>
          <w:b/>
          <w:bCs/>
        </w:rPr>
        <w:t>[2]</w:t>
      </w:r>
      <w:r w:rsidRPr="00856E97">
        <w:t>.</w:t>
      </w:r>
    </w:p>
    <w:p w14:paraId="6753B188" w14:textId="0B329455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WIDE: Talent laying the euthanized </w:t>
      </w:r>
      <w:r>
        <w:rPr>
          <w:lang w:val="en-IN"/>
        </w:rPr>
        <w:t>mouse</w:t>
      </w:r>
      <w:r w:rsidRPr="00856E97">
        <w:rPr>
          <w:lang w:val="en-IN"/>
        </w:rPr>
        <w:t xml:space="preserve"> in a prone position on the dissection tray.</w:t>
      </w:r>
    </w:p>
    <w:p w14:paraId="10CEAFA0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n electric razor to shave fur along the animal’s back, focusing over the spinal column.</w:t>
      </w:r>
    </w:p>
    <w:p w14:paraId="643436A2" w14:textId="77777777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Spray 70 percent ethanol over the animal’s back </w:t>
      </w:r>
      <w:r w:rsidRPr="00856E97">
        <w:rPr>
          <w:b/>
          <w:bCs/>
        </w:rPr>
        <w:t>[1]</w:t>
      </w:r>
      <w:r w:rsidRPr="00856E97">
        <w:t xml:space="preserve">. Using paper towels, wipe from tail to skull to remove any loose fur and prevent contamination during dissection </w:t>
      </w:r>
      <w:r w:rsidRPr="00856E97">
        <w:rPr>
          <w:b/>
          <w:bCs/>
        </w:rPr>
        <w:t>[2]</w:t>
      </w:r>
      <w:r w:rsidRPr="00856E97">
        <w:t>.</w:t>
      </w:r>
    </w:p>
    <w:p w14:paraId="4220D6D1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praying ethanol evenly over the shaved dorsal area.</w:t>
      </w:r>
    </w:p>
    <w:p w14:paraId="00DDF455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wiping the back from tail to skull with paper towels to clear fur.</w:t>
      </w:r>
    </w:p>
    <w:p w14:paraId="5DF323A3" w14:textId="2821E9A8" w:rsidR="005B3446" w:rsidRPr="00856E97" w:rsidRDefault="005B3446" w:rsidP="005B3446">
      <w:pPr>
        <w:pStyle w:val="Narration"/>
        <w:numPr>
          <w:ilvl w:val="1"/>
          <w:numId w:val="3"/>
        </w:numPr>
      </w:pPr>
      <w:r>
        <w:t>With a pair of</w:t>
      </w:r>
      <w:r w:rsidRPr="00856E97">
        <w:t xml:space="preserve"> sterilized scissors, make a straight incision along the dorsal midline from the tail to the skull </w:t>
      </w:r>
      <w:r w:rsidRPr="00856E97">
        <w:rPr>
          <w:b/>
          <w:bCs/>
        </w:rPr>
        <w:t>[1]</w:t>
      </w:r>
      <w:r w:rsidRPr="00856E97">
        <w:t xml:space="preserve">. Using blunt forceps, retract the skin on both sides of the incision to expose the spinal column </w:t>
      </w:r>
      <w:r w:rsidRPr="00856E97">
        <w:rPr>
          <w:b/>
          <w:bCs/>
        </w:rPr>
        <w:t>[2]</w:t>
      </w:r>
      <w:r w:rsidRPr="00856E97">
        <w:t>.</w:t>
      </w:r>
    </w:p>
    <w:p w14:paraId="53AB1E59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making a precise midline incision with sterilized scissors.</w:t>
      </w:r>
    </w:p>
    <w:p w14:paraId="66B8247B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blunt forceps to peel back skin and reveal the spinal column.</w:t>
      </w:r>
    </w:p>
    <w:p w14:paraId="415C6EF5" w14:textId="68C20213" w:rsidR="005B3446" w:rsidRPr="00856E97" w:rsidRDefault="005B3446" w:rsidP="005B3446">
      <w:pPr>
        <w:pStyle w:val="Narration"/>
        <w:numPr>
          <w:ilvl w:val="1"/>
          <w:numId w:val="3"/>
        </w:numPr>
      </w:pPr>
      <w:r>
        <w:lastRenderedPageBreak/>
        <w:t>Now use</w:t>
      </w:r>
      <w:r w:rsidRPr="00856E97">
        <w:t xml:space="preserve"> a fresh pair of scissors and forceps</w:t>
      </w:r>
      <w:r>
        <w:t xml:space="preserve"> to </w:t>
      </w:r>
      <w:r w:rsidRPr="00856E97">
        <w:t xml:space="preserve">make a horizontal incision at the tail end of the spinal column to avoid fur contamination </w:t>
      </w:r>
      <w:r w:rsidRPr="00856E97">
        <w:rPr>
          <w:b/>
          <w:bCs/>
        </w:rPr>
        <w:t>[1]</w:t>
      </w:r>
      <w:r w:rsidRPr="00856E97">
        <w:t>.</w:t>
      </w:r>
      <w:r w:rsidRPr="005B3446">
        <w:t xml:space="preserve"> </w:t>
      </w:r>
      <w:r>
        <w:t>Then m</w:t>
      </w:r>
      <w:r w:rsidRPr="00856E97">
        <w:t xml:space="preserve">ake two parallel longitudinal incisions on either side of the spinal column to release it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Use forceps to gently lift the spinal column and remove the surrounding connective tissue </w:t>
      </w:r>
      <w:r w:rsidRPr="00856E97">
        <w:rPr>
          <w:b/>
          <w:bCs/>
        </w:rPr>
        <w:t>[</w:t>
      </w:r>
      <w:r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1219728A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witching to a clean pair of tools and making a horizontal cut at the base of the spine.</w:t>
      </w:r>
    </w:p>
    <w:p w14:paraId="7B0ACC18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reating two clean, parallel cuts along each side of the spine.</w:t>
      </w:r>
    </w:p>
    <w:p w14:paraId="6844B704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lifting the spine and carefully dissecting away connective tissue.</w:t>
      </w:r>
    </w:p>
    <w:p w14:paraId="2F2E0FDD" w14:textId="35070D18" w:rsidR="005B3446" w:rsidRPr="00856E97" w:rsidRDefault="005B3446" w:rsidP="005B3446">
      <w:pPr>
        <w:pStyle w:val="Narration"/>
        <w:numPr>
          <w:ilvl w:val="1"/>
          <w:numId w:val="3"/>
        </w:numPr>
      </w:pPr>
      <w:r w:rsidRPr="005B3446">
        <w:t xml:space="preserve">To fully release the spinal column, </w:t>
      </w:r>
      <w:r>
        <w:t>m</w:t>
      </w:r>
      <w:r w:rsidRPr="00856E97">
        <w:t>ake an incision at the top of the spinal column, near the skull</w:t>
      </w:r>
      <w:r>
        <w:t xml:space="preserve"> </w:t>
      </w:r>
      <w:r w:rsidRPr="00856E97">
        <w:rPr>
          <w:b/>
          <w:bCs/>
        </w:rPr>
        <w:t>[1]</w:t>
      </w:r>
      <w:r w:rsidRPr="00856E97">
        <w:t>. Transfer the spinal column to a prechilled 10-centimeter plate containing HBSS with Penicillin-Streptomycin</w:t>
      </w:r>
      <w:r>
        <w:t>,</w:t>
      </w:r>
      <w:r w:rsidRPr="00856E97">
        <w:t xml:space="preserve"> kept on ice </w:t>
      </w:r>
      <w:r w:rsidRPr="00856E97">
        <w:rPr>
          <w:b/>
          <w:bCs/>
        </w:rPr>
        <w:t>[2]</w:t>
      </w:r>
      <w:r w:rsidRPr="00856E97">
        <w:t>.</w:t>
      </w:r>
    </w:p>
    <w:p w14:paraId="15234AFC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evering the spinal column at its upper end near the skull.</w:t>
      </w:r>
    </w:p>
    <w:p w14:paraId="060053C8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freed spinal column into a chilled plate with HBSS-Pen-Strep on ice.</w:t>
      </w:r>
    </w:p>
    <w:p w14:paraId="559AD5E7" w14:textId="1FD2D800" w:rsidR="005B3446" w:rsidRPr="00856E97" w:rsidRDefault="005B3446" w:rsidP="005B3446">
      <w:pPr>
        <w:pStyle w:val="Narration"/>
        <w:numPr>
          <w:ilvl w:val="1"/>
          <w:numId w:val="3"/>
        </w:numPr>
      </w:pPr>
      <w:r>
        <w:t>Next, use</w:t>
      </w:r>
      <w:r w:rsidRPr="00856E97">
        <w:t xml:space="preserve"> spring scissors</w:t>
      </w:r>
      <w:r>
        <w:t xml:space="preserve"> to </w:t>
      </w:r>
      <w:r w:rsidRPr="00856E97">
        <w:t xml:space="preserve">remove any remaining connective tissue from the spinal column </w:t>
      </w:r>
      <w:r>
        <w:t>and</w:t>
      </w:r>
      <w:r w:rsidRPr="00856E97">
        <w:t xml:space="preserve"> expose the vertebrae </w:t>
      </w:r>
      <w:r w:rsidRPr="00856E97">
        <w:rPr>
          <w:b/>
          <w:bCs/>
        </w:rPr>
        <w:t>[1]</w:t>
      </w:r>
      <w:r w:rsidRPr="00856E97">
        <w:t xml:space="preserve">. Place the cleaned spinal columns into a fresh, prechilled 10-centimeter plate </w:t>
      </w:r>
      <w:r w:rsidRPr="00856E97">
        <w:rPr>
          <w:b/>
          <w:bCs/>
        </w:rPr>
        <w:t>[2]</w:t>
      </w:r>
      <w:r w:rsidRPr="00856E97">
        <w:t>.</w:t>
      </w:r>
    </w:p>
    <w:p w14:paraId="300CEC3D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imming off residual connective tissue with spring scissors to clearly expose vertebrae.</w:t>
      </w:r>
    </w:p>
    <w:p w14:paraId="7ACFBA85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ansferring trimmed spinal columns to a new cold plate.</w:t>
      </w:r>
    </w:p>
    <w:p w14:paraId="0E3382C5" w14:textId="1AE2D58E" w:rsidR="005B3446" w:rsidRPr="00856E97" w:rsidRDefault="005B3446" w:rsidP="005B3446">
      <w:pPr>
        <w:pStyle w:val="Narration"/>
        <w:numPr>
          <w:ilvl w:val="1"/>
          <w:numId w:val="3"/>
        </w:numPr>
      </w:pPr>
      <w:r>
        <w:t>Transfer the</w:t>
      </w:r>
      <w:r w:rsidRPr="00856E97">
        <w:t xml:space="preserve"> trimmed spinal column onto </w:t>
      </w:r>
      <w:r>
        <w:t>a</w:t>
      </w:r>
      <w:r w:rsidRPr="00856E97">
        <w:t xml:space="preserve"> microscope stage </w:t>
      </w:r>
      <w:r w:rsidRPr="00856E97">
        <w:rPr>
          <w:b/>
          <w:bCs/>
        </w:rPr>
        <w:t>[1]</w:t>
      </w:r>
      <w:r w:rsidRPr="00856E97">
        <w:t xml:space="preserve">. Carefully split the column along the sagittal plane using spring scissors </w:t>
      </w:r>
      <w:r w:rsidRPr="00856E97">
        <w:rPr>
          <w:b/>
          <w:bCs/>
        </w:rPr>
        <w:t>[2]</w:t>
      </w:r>
      <w:r w:rsidRPr="00856E97">
        <w:t>.</w:t>
      </w:r>
      <w:r>
        <w:br/>
      </w:r>
      <w:r w:rsidR="0065471D" w:rsidRPr="0065471D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65471D" w:rsidRPr="0065471D">
        <w:rPr>
          <w:color w:val="000000" w:themeColor="text1"/>
          <w:highlight w:val="yellow"/>
        </w:rPr>
        <w:t>labeled</w:t>
      </w:r>
      <w:proofErr w:type="spellEnd"/>
      <w:r w:rsidR="0065471D" w:rsidRPr="0065471D">
        <w:rPr>
          <w:color w:val="000000" w:themeColor="text1"/>
          <w:highlight w:val="yellow"/>
        </w:rPr>
        <w:t xml:space="preserve"> as SCOPE and upload the files to your project page as soon as possible:</w:t>
      </w:r>
      <w:r w:rsidR="0065471D" w:rsidRPr="0065471D">
        <w:rPr>
          <w:color w:val="000000" w:themeColor="text1"/>
          <w:highlight w:val="yellow"/>
        </w:rPr>
        <w:t xml:space="preserve"> </w:t>
      </w:r>
      <w:hyperlink r:id="rId10" w:history="1">
        <w:r w:rsidR="0065471D" w:rsidRPr="0065471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8408</w:t>
        </w:r>
      </w:hyperlink>
    </w:p>
    <w:p w14:paraId="692C7C2E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sitioning spinal column under the microscope.</w:t>
      </w:r>
    </w:p>
    <w:p w14:paraId="6AA4EEE3" w14:textId="442A2990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65471D">
        <w:rPr>
          <w:highlight w:val="yellow"/>
          <w:lang w:val="en-IN"/>
        </w:rPr>
        <w:t>SCOPE</w:t>
      </w:r>
      <w:r>
        <w:rPr>
          <w:lang w:val="en-IN"/>
        </w:rPr>
        <w:t>: The</w:t>
      </w:r>
      <w:r w:rsidRPr="00856E97">
        <w:rPr>
          <w:lang w:val="en-IN"/>
        </w:rPr>
        <w:t xml:space="preserve"> spinal column </w:t>
      </w:r>
      <w:r>
        <w:rPr>
          <w:lang w:val="en-IN"/>
        </w:rPr>
        <w:t xml:space="preserve">is being split </w:t>
      </w:r>
      <w:r w:rsidRPr="00856E97">
        <w:rPr>
          <w:lang w:val="en-IN"/>
        </w:rPr>
        <w:t>lengthwise down the middle with spring scissors.</w:t>
      </w:r>
    </w:p>
    <w:p w14:paraId="546D762C" w14:textId="77777777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Using fine-tipped forceps, remove the spinal cord from the column to reveal the dorsal root ganglia along the roots of the spinal nerves </w:t>
      </w:r>
      <w:r w:rsidRPr="00856E97">
        <w:rPr>
          <w:b/>
          <w:bCs/>
        </w:rPr>
        <w:t>[1]</w:t>
      </w:r>
      <w:r w:rsidRPr="00856E97">
        <w:t>.</w:t>
      </w:r>
    </w:p>
    <w:p w14:paraId="065B4B8E" w14:textId="29C25DB3" w:rsidR="005B3446" w:rsidRPr="00856E97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65471D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</w:t>
      </w:r>
      <w:r w:rsidR="005B3446" w:rsidRPr="00856E97">
        <w:rPr>
          <w:lang w:val="en-IN"/>
        </w:rPr>
        <w:t>he spinal cord</w:t>
      </w:r>
      <w:r>
        <w:rPr>
          <w:lang w:val="en-IN"/>
        </w:rPr>
        <w:t xml:space="preserve"> is being removed from the column</w:t>
      </w:r>
      <w:r w:rsidR="005B3446" w:rsidRPr="00856E97">
        <w:rPr>
          <w:lang w:val="en-IN"/>
        </w:rPr>
        <w:t xml:space="preserve"> and bilateral dorsal root ganglia</w:t>
      </w:r>
      <w:r>
        <w:rPr>
          <w:lang w:val="en-IN"/>
        </w:rPr>
        <w:t xml:space="preserve"> is being exposed</w:t>
      </w:r>
      <w:r w:rsidR="005B3446" w:rsidRPr="00856E97">
        <w:rPr>
          <w:lang w:val="en-IN"/>
        </w:rPr>
        <w:t>.</w:t>
      </w:r>
    </w:p>
    <w:p w14:paraId="776E4AB1" w14:textId="08D12581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Cut the spinal nerves using spring scissors </w:t>
      </w:r>
      <w:r w:rsidR="00DA11CD" w:rsidRPr="00DA11CD">
        <w:t>then r</w:t>
      </w:r>
      <w:r w:rsidRPr="00DA11CD">
        <w:t>emove</w:t>
      </w:r>
      <w:r w:rsidRPr="00856E97">
        <w:t xml:space="preserve"> any surrounding connective tissue from the dorsal root ganglia </w:t>
      </w:r>
      <w:r w:rsidRPr="00856E97">
        <w:rPr>
          <w:b/>
          <w:bCs/>
        </w:rPr>
        <w:t>[</w:t>
      </w:r>
      <w:r w:rsidR="00DA11CD">
        <w:rPr>
          <w:b/>
          <w:bCs/>
        </w:rPr>
        <w:t>1</w:t>
      </w:r>
      <w:r w:rsidRPr="00856E97">
        <w:rPr>
          <w:b/>
          <w:bCs/>
        </w:rPr>
        <w:t>]</w:t>
      </w:r>
      <w:r w:rsidRPr="00856E97">
        <w:t>.</w:t>
      </w:r>
    </w:p>
    <w:p w14:paraId="5D346CC6" w14:textId="36B87DBF" w:rsidR="005B3446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65471D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5B3446" w:rsidRPr="00856E97">
        <w:rPr>
          <w:lang w:val="en-IN"/>
        </w:rPr>
        <w:t>Talent severing spinal nerves carefully with spring scissors</w:t>
      </w:r>
      <w:r w:rsidR="00DA11CD">
        <w:rPr>
          <w:lang w:val="en-IN"/>
        </w:rPr>
        <w:t xml:space="preserve"> and removing surrounding connective tissue. </w:t>
      </w:r>
    </w:p>
    <w:p w14:paraId="400E6AED" w14:textId="6DCAF11A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lastRenderedPageBreak/>
        <w:t xml:space="preserve">Using fine-tipped forceps, gently extract the dorsal root ganglia from the dorsal roots </w:t>
      </w:r>
      <w:r w:rsidRPr="00856E97">
        <w:rPr>
          <w:b/>
          <w:bCs/>
        </w:rPr>
        <w:t>[1]</w:t>
      </w:r>
      <w:r w:rsidRPr="00856E97">
        <w:t xml:space="preserve">. For whole mount culture, place the DRGs into a 3-centimeter plate prepared with Matrigel </w:t>
      </w:r>
      <w:r w:rsidRPr="00856E97">
        <w:rPr>
          <w:b/>
          <w:bCs/>
        </w:rPr>
        <w:t>[2</w:t>
      </w:r>
      <w:r w:rsidR="00DA11CD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0428E9AE" w14:textId="5C2BAB42" w:rsidR="005B3446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65471D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5B3446" w:rsidRPr="00856E97">
        <w:rPr>
          <w:lang w:val="en-IN"/>
        </w:rPr>
        <w:t>DRGs</w:t>
      </w:r>
      <w:r>
        <w:rPr>
          <w:lang w:val="en-IN"/>
        </w:rPr>
        <w:t xml:space="preserve"> are being pulled out</w:t>
      </w:r>
      <w:r w:rsidR="005B3446" w:rsidRPr="00856E97">
        <w:rPr>
          <w:lang w:val="en-IN"/>
        </w:rPr>
        <w:t xml:space="preserve"> with forceps.</w:t>
      </w:r>
    </w:p>
    <w:p w14:paraId="30997B0C" w14:textId="14FA9FA3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ansferring selected DRGs to the prepared small plate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</w:t>
      </w:r>
      <w:r w:rsidR="00DA11CD" w:rsidRPr="00DA11CD">
        <w:rPr>
          <w:b/>
          <w:bCs/>
          <w:lang w:val="en-IN"/>
        </w:rPr>
        <w:t>Pool remaining DRGs into a 15</w:t>
      </w:r>
      <w:r w:rsidR="00DA11CD">
        <w:rPr>
          <w:b/>
          <w:bCs/>
          <w:lang w:val="en-IN"/>
        </w:rPr>
        <w:t xml:space="preserve"> mL conical tube</w:t>
      </w:r>
    </w:p>
    <w:p w14:paraId="0B12561A" w14:textId="1D9057D3" w:rsidR="005B3446" w:rsidRPr="00856E97" w:rsidRDefault="0065471D" w:rsidP="00DA11CD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2B43993B" w14:textId="43DA64FD" w:rsidR="0065471D" w:rsidRDefault="0065471D" w:rsidP="0065471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>
        <w:rPr>
          <w:rFonts w:cstheme="minorHAnsi"/>
          <w:b/>
          <w:bCs/>
        </w:rPr>
        <w:t>Whole</w:t>
      </w:r>
      <w:proofErr w:type="gramEnd"/>
      <w:r>
        <w:rPr>
          <w:rFonts w:cstheme="minorHAnsi"/>
          <w:b/>
          <w:bCs/>
        </w:rPr>
        <w:t xml:space="preserve"> Mount Dorsal Root Ganglion Culture</w:t>
      </w:r>
    </w:p>
    <w:p w14:paraId="1C8466A3" w14:textId="2351D881" w:rsidR="0065471D" w:rsidRPr="0065471D" w:rsidRDefault="0065471D" w:rsidP="0065471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78768053"/>
          <w:placeholder>
            <w:docPart w:val="D59C576694D4480D8D5458FF9673631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1FD7AC3" w14:textId="7F866314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>Us</w:t>
      </w:r>
      <w:r w:rsidR="0065471D">
        <w:t>e</w:t>
      </w:r>
      <w:r w:rsidRPr="00856E97">
        <w:t xml:space="preserve"> prechilled pipette tips</w:t>
      </w:r>
      <w:r w:rsidR="0065471D">
        <w:t xml:space="preserve"> to</w:t>
      </w:r>
      <w:r w:rsidRPr="00856E97">
        <w:t xml:space="preserve"> dispense 2 microliters of chilled Matrigel into each well of an 8-well glass-bottom slide placed inside a 10-centimeter plate on ice </w:t>
      </w:r>
      <w:r w:rsidRPr="00856E97">
        <w:rPr>
          <w:b/>
          <w:bCs/>
        </w:rPr>
        <w:t>[1]</w:t>
      </w:r>
      <w:r w:rsidRPr="00856E97">
        <w:t xml:space="preserve">. To prevent premature polymerization, pipette only one droplet at a time </w:t>
      </w:r>
      <w:r w:rsidRPr="00856E97">
        <w:rPr>
          <w:b/>
          <w:bCs/>
        </w:rPr>
        <w:t>[2]</w:t>
      </w:r>
      <w:r w:rsidRPr="00856E97">
        <w:t>.</w:t>
      </w:r>
    </w:p>
    <w:p w14:paraId="545B6C19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prechilled tips to pipette Matrigel into the first well of a chilled slide.</w:t>
      </w:r>
    </w:p>
    <w:p w14:paraId="524ECC14" w14:textId="148201BD" w:rsidR="005B3446" w:rsidRPr="00856E97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</w:t>
      </w:r>
      <w:r w:rsidR="005B3446" w:rsidRPr="00856E97">
        <w:rPr>
          <w:lang w:val="en-IN"/>
        </w:rPr>
        <w:t>Talent preparing only one droplet at a time to avoid early Matrigel setting.</w:t>
      </w:r>
    </w:p>
    <w:p w14:paraId="33F802AB" w14:textId="258D397F" w:rsidR="005B3446" w:rsidRPr="00856E97" w:rsidRDefault="0065471D" w:rsidP="005B3446">
      <w:pPr>
        <w:pStyle w:val="Narration"/>
        <w:numPr>
          <w:ilvl w:val="1"/>
          <w:numId w:val="3"/>
        </w:numPr>
      </w:pPr>
      <w:r>
        <w:t>Next, use</w:t>
      </w:r>
      <w:r w:rsidR="005B3446" w:rsidRPr="00856E97">
        <w:t xml:space="preserve"> fine-tipped forceps</w:t>
      </w:r>
      <w:r>
        <w:t xml:space="preserve"> to</w:t>
      </w:r>
      <w:r w:rsidR="005B3446" w:rsidRPr="00856E97">
        <w:t xml:space="preserve"> place one dorsal root ganglion on a dry plate </w:t>
      </w:r>
      <w:r>
        <w:rPr>
          <w:b/>
          <w:bCs/>
        </w:rPr>
        <w:t xml:space="preserve">[1]. </w:t>
      </w:r>
      <w:r>
        <w:t>S</w:t>
      </w:r>
      <w:r w:rsidR="005B3446" w:rsidRPr="00856E97">
        <w:t xml:space="preserve">wirl gently to remove excess HBSS </w:t>
      </w:r>
      <w:r w:rsidR="005B3446" w:rsidRPr="00856E97">
        <w:rPr>
          <w:b/>
          <w:bCs/>
        </w:rPr>
        <w:t>[</w:t>
      </w:r>
      <w:r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>. T</w:t>
      </w:r>
      <w:r>
        <w:t>hen t</w:t>
      </w:r>
      <w:r w:rsidR="005B3446" w:rsidRPr="00856E97">
        <w:t xml:space="preserve">ransfer the cleaned </w:t>
      </w:r>
      <w:r w:rsidRPr="00856E97">
        <w:t xml:space="preserve">dorsal root ganglion </w:t>
      </w:r>
      <w:r w:rsidR="005B3446" w:rsidRPr="00856E97">
        <w:t xml:space="preserve">into the Matrigel droplet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3B7A50ED" w14:textId="2AB412C9" w:rsidR="0065471D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DRG being placed on a dry plate. </w:t>
      </w:r>
    </w:p>
    <w:p w14:paraId="4C8B2712" w14:textId="6444B901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wirling DRG on a dry plate to remove residual buffer.</w:t>
      </w:r>
    </w:p>
    <w:p w14:paraId="1166CC49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sitioning the DRG into the Matrigel droplet.</w:t>
      </w:r>
    </w:p>
    <w:p w14:paraId="2FB7D1D4" w14:textId="30F33FB7" w:rsidR="005B3446" w:rsidRPr="00856E97" w:rsidRDefault="0065471D" w:rsidP="0065471D">
      <w:pPr>
        <w:pStyle w:val="Narration"/>
        <w:numPr>
          <w:ilvl w:val="1"/>
          <w:numId w:val="3"/>
        </w:numPr>
      </w:pPr>
      <w:r>
        <w:t xml:space="preserve">After transferring all ganglions into the droplets, </w:t>
      </w:r>
      <w:r>
        <w:t>i</w:t>
      </w:r>
      <w:r w:rsidRPr="00856E97">
        <w:t xml:space="preserve">ncubate the glass-bottom slide in a humidified incubator at 37 degrees Celsius for 5 minutes to allow the Matrigel to polymerize </w:t>
      </w:r>
      <w:r w:rsidRPr="00856E97">
        <w:rPr>
          <w:b/>
          <w:bCs/>
        </w:rPr>
        <w:t>[1]</w:t>
      </w:r>
      <w:r w:rsidRPr="00856E97">
        <w:t>.</w:t>
      </w:r>
    </w:p>
    <w:p w14:paraId="16E2C3D8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8-well slide into an incubator and closing the door.</w:t>
      </w:r>
    </w:p>
    <w:p w14:paraId="147FE0B5" w14:textId="3F7F75F2" w:rsidR="005B3446" w:rsidRPr="00856E97" w:rsidRDefault="0065471D" w:rsidP="005B3446">
      <w:pPr>
        <w:pStyle w:val="Narration"/>
        <w:numPr>
          <w:ilvl w:val="1"/>
          <w:numId w:val="3"/>
        </w:numPr>
      </w:pPr>
      <w:r>
        <w:t>Next, carefully</w:t>
      </w:r>
      <w:r w:rsidR="005B3446" w:rsidRPr="00856E97">
        <w:t xml:space="preserve"> add 200 microliters of warm supplemented culture media to each well </w:t>
      </w:r>
      <w:r w:rsidR="005B3446" w:rsidRPr="00856E97">
        <w:rPr>
          <w:b/>
          <w:bCs/>
        </w:rPr>
        <w:t>[1]</w:t>
      </w:r>
      <w:r w:rsidR="005B3446" w:rsidRPr="00856E97">
        <w:t xml:space="preserve">. Incubate the slide at 37 degrees Celsius with 5 percent carbon dioxide </w:t>
      </w:r>
      <w:r w:rsidR="005B3446" w:rsidRPr="00856E97">
        <w:rPr>
          <w:b/>
          <w:bCs/>
        </w:rPr>
        <w:t>[2</w:t>
      </w:r>
      <w:r>
        <w:rPr>
          <w:b/>
          <w:bCs/>
        </w:rPr>
        <w:t>-TXT</w:t>
      </w:r>
      <w:r w:rsidR="005B3446" w:rsidRPr="00856E97">
        <w:rPr>
          <w:b/>
          <w:bCs/>
        </w:rPr>
        <w:t>]</w:t>
      </w:r>
      <w:r w:rsidR="005B3446" w:rsidRPr="00856E97">
        <w:t xml:space="preserve">. </w:t>
      </w:r>
    </w:p>
    <w:p w14:paraId="08DC2BD1" w14:textId="78488F56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warm culture media into each well gently.</w:t>
      </w:r>
      <w:r w:rsidR="0065471D">
        <w:rPr>
          <w:lang w:val="en-IN"/>
        </w:rPr>
        <w:t xml:space="preserve"> </w:t>
      </w:r>
    </w:p>
    <w:p w14:paraId="01899CEA" w14:textId="17DCA08E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slide back in the incubator under specified conditions.</w:t>
      </w:r>
      <w:r w:rsidR="0065471D" w:rsidRPr="0065471D">
        <w:rPr>
          <w:b/>
          <w:bCs/>
          <w:lang w:val="en-IN"/>
        </w:rPr>
        <w:t xml:space="preserve"> </w:t>
      </w:r>
      <w:r w:rsidR="0065471D">
        <w:rPr>
          <w:b/>
          <w:bCs/>
          <w:lang w:val="en-IN"/>
        </w:rPr>
        <w:t>TXT:</w:t>
      </w:r>
      <w:r w:rsidR="0065471D">
        <w:rPr>
          <w:b/>
          <w:bCs/>
          <w:lang w:val="en-IN"/>
        </w:rPr>
        <w:t xml:space="preserve"> Replace media every 72 h</w:t>
      </w:r>
    </w:p>
    <w:p w14:paraId="419E4FAE" w14:textId="491E5378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Use brightfield microscopy to monitor the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daily for neuronal outgrowth and viability </w:t>
      </w:r>
      <w:r w:rsidRPr="00856E97">
        <w:rPr>
          <w:b/>
          <w:bCs/>
        </w:rPr>
        <w:t>[1]</w:t>
      </w:r>
      <w:r w:rsidRPr="00856E97">
        <w:t>.</w:t>
      </w:r>
    </w:p>
    <w:p w14:paraId="7163A0D6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65471D">
        <w:rPr>
          <w:highlight w:val="yellow"/>
          <w:lang w:val="en-IN"/>
        </w:rPr>
        <w:t>SCOPE</w:t>
      </w:r>
      <w:r w:rsidRPr="00856E97">
        <w:rPr>
          <w:lang w:val="en-IN"/>
        </w:rPr>
        <w:t>: Display image of DRG under brightfield microscope showing neuronal outgrowth.</w:t>
      </w:r>
    </w:p>
    <w:p w14:paraId="3D6FF22A" w14:textId="2F5A6F01" w:rsidR="0065471D" w:rsidRDefault="00FB2B96" w:rsidP="0065471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B2B96">
        <w:rPr>
          <w:rFonts w:cstheme="minorHAnsi"/>
          <w:b/>
          <w:bCs/>
        </w:rPr>
        <w:lastRenderedPageBreak/>
        <w:t>Enzymatic and Mechanical Dissociation of Mouse Dorsal Root Ganglia for Primary Cell Culture</w:t>
      </w:r>
    </w:p>
    <w:p w14:paraId="0AA9FC4B" w14:textId="77777777" w:rsidR="0065471D" w:rsidRDefault="0065471D" w:rsidP="0065471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39295990"/>
          <w:placeholder>
            <w:docPart w:val="3298770CCB8446718FF6DA683BDE8E1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1285998" w14:textId="77777777" w:rsidR="0065471D" w:rsidRDefault="0065471D" w:rsidP="0065471D">
      <w:pPr>
        <w:pStyle w:val="Narration"/>
        <w:ind w:left="360" w:firstLine="0"/>
      </w:pPr>
    </w:p>
    <w:p w14:paraId="161E1301" w14:textId="3AD241D0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Centrifuge </w:t>
      </w:r>
      <w:r w:rsidR="0065471D">
        <w:t>a</w:t>
      </w:r>
      <w:r w:rsidRPr="00856E97">
        <w:t xml:space="preserve"> 15-milliliter conical tube containing pooled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at 200 g for 5 minutes at room temperature </w:t>
      </w:r>
      <w:r w:rsidRPr="00856E97">
        <w:rPr>
          <w:b/>
          <w:bCs/>
        </w:rPr>
        <w:t>[1]</w:t>
      </w:r>
      <w:r w:rsidRPr="00856E97">
        <w:t xml:space="preserve">. </w:t>
      </w:r>
      <w:r w:rsidR="00DA11CD">
        <w:t xml:space="preserve">After pipetting out the HBSS, </w:t>
      </w:r>
      <w:r w:rsidR="00DA11CD">
        <w:t>r</w:t>
      </w:r>
      <w:r w:rsidR="00DA11CD" w:rsidRPr="00856E97">
        <w:t xml:space="preserve">inse the </w:t>
      </w:r>
      <w:r w:rsidR="00DA11CD">
        <w:t>ganglia</w:t>
      </w:r>
      <w:r w:rsidR="00DA11CD" w:rsidRPr="00856E97">
        <w:t xml:space="preserve"> with prewarmed supplemented media</w:t>
      </w:r>
      <w:r w:rsidR="00DA11CD">
        <w:t xml:space="preserve"> and gently tap</w:t>
      </w:r>
      <w:r w:rsidR="00DA11CD" w:rsidRPr="00856E97">
        <w:t xml:space="preserve"> </w:t>
      </w:r>
      <w:r w:rsidR="00DA11CD">
        <w:rPr>
          <w:b/>
          <w:bCs/>
        </w:rPr>
        <w:t xml:space="preserve">[2]. </w:t>
      </w:r>
      <w:r w:rsidR="00DA11CD" w:rsidRPr="00856E97">
        <w:t xml:space="preserve"> </w:t>
      </w:r>
    </w:p>
    <w:p w14:paraId="1ACBB826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tube in a centrifuge and starting the run.</w:t>
      </w:r>
    </w:p>
    <w:p w14:paraId="5099CD0B" w14:textId="243FDB17" w:rsidR="00DA11CD" w:rsidRP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prewarmed media into the tube and tapping gently.</w:t>
      </w:r>
    </w:p>
    <w:p w14:paraId="68AEB55D" w14:textId="7961CA80" w:rsidR="005B3446" w:rsidRPr="00856E97" w:rsidRDefault="0065471D" w:rsidP="005B3446">
      <w:pPr>
        <w:pStyle w:val="Narration"/>
        <w:numPr>
          <w:ilvl w:val="1"/>
          <w:numId w:val="3"/>
        </w:numPr>
      </w:pPr>
      <w:r>
        <w:t>Then c</w:t>
      </w:r>
      <w:r w:rsidR="005B3446" w:rsidRPr="00856E97">
        <w:t xml:space="preserve">entrifuge </w:t>
      </w:r>
      <w:r>
        <w:t xml:space="preserve">the tube </w:t>
      </w:r>
      <w:r w:rsidR="005B3446" w:rsidRPr="00856E97">
        <w:t>for 5 minutes at 200</w:t>
      </w:r>
      <w:r w:rsidR="005B3446" w:rsidRPr="0065471D">
        <w:rPr>
          <w:i/>
          <w:iCs/>
        </w:rPr>
        <w:t xml:space="preserve"> g</w:t>
      </w:r>
      <w:r w:rsidR="005B3446" w:rsidRPr="00856E97">
        <w:t xml:space="preserve"> to pellet the DRGs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1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28C1A86C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entrifuging the tube again to collect DRGs.</w:t>
      </w:r>
    </w:p>
    <w:p w14:paraId="28670EE7" w14:textId="65BB1378" w:rsidR="005B3446" w:rsidRPr="00856E97" w:rsidRDefault="0065471D" w:rsidP="005B3446">
      <w:pPr>
        <w:pStyle w:val="Narration"/>
        <w:numPr>
          <w:ilvl w:val="1"/>
          <w:numId w:val="3"/>
        </w:numPr>
      </w:pPr>
      <w:r>
        <w:t>Replace the media with</w:t>
      </w:r>
      <w:r w:rsidR="005B3446" w:rsidRPr="00856E97">
        <w:t xml:space="preserve"> 1 milliliter of Papain solution </w:t>
      </w:r>
      <w:r w:rsidR="005B3446" w:rsidRPr="00856E97">
        <w:rPr>
          <w:b/>
          <w:bCs/>
        </w:rPr>
        <w:t>[1]</w:t>
      </w:r>
      <w:r w:rsidR="005B3446" w:rsidRPr="00856E97">
        <w:t xml:space="preserve">. Mix gently and incubate at 37 degrees Celsius in a tissue culture incubator for 20 minutes, gently agitating every 5 minutes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14B37B54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removing media and pipetting in Papain solution carefully.</w:t>
      </w:r>
    </w:p>
    <w:p w14:paraId="448EFCF6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tube in an incubator and gently swirling it at regular intervals.</w:t>
      </w:r>
    </w:p>
    <w:p w14:paraId="3C8B5317" w14:textId="70799F75" w:rsidR="005B3446" w:rsidRPr="00856E97" w:rsidRDefault="0065471D" w:rsidP="005B3446">
      <w:pPr>
        <w:pStyle w:val="Narration"/>
        <w:numPr>
          <w:ilvl w:val="1"/>
          <w:numId w:val="3"/>
        </w:numPr>
      </w:pPr>
      <w:r>
        <w:t>Next, add</w:t>
      </w:r>
      <w:r w:rsidR="005B3446" w:rsidRPr="00856E97">
        <w:t xml:space="preserve"> 4.5 milliliters of supplemented media to neutralize the Papain and mix gently </w:t>
      </w:r>
      <w:r w:rsidR="005B3446" w:rsidRPr="00856E97">
        <w:rPr>
          <w:b/>
          <w:bCs/>
        </w:rPr>
        <w:t>[1]</w:t>
      </w:r>
      <w:r w:rsidR="005B3446" w:rsidRPr="00856E97">
        <w:t xml:space="preserve">. Centrifuge for 5 minutes at 400 </w:t>
      </w:r>
      <w:r w:rsidR="005B3446" w:rsidRPr="0065471D">
        <w:rPr>
          <w:i/>
          <w:iCs/>
        </w:rPr>
        <w:t xml:space="preserve">g </w:t>
      </w:r>
      <w:r w:rsidR="005B3446" w:rsidRPr="00856E97">
        <w:t xml:space="preserve">to pellet the </w:t>
      </w:r>
      <w:r>
        <w:t xml:space="preserve">dorsal root ganglia </w:t>
      </w:r>
      <w:r>
        <w:rPr>
          <w:b/>
          <w:bCs/>
        </w:rPr>
        <w:t>[2]</w:t>
      </w:r>
      <w:r w:rsidR="00DA11CD">
        <w:rPr>
          <w:b/>
          <w:bCs/>
        </w:rPr>
        <w:t xml:space="preserve">. </w:t>
      </w:r>
    </w:p>
    <w:p w14:paraId="47FF7E82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media to the digested sample and gently inverting the tube to mix.</w:t>
      </w:r>
    </w:p>
    <w:p w14:paraId="44E270AC" w14:textId="77777777" w:rsidR="0065471D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placing the tube in a centrifuge.</w:t>
      </w:r>
    </w:p>
    <w:p w14:paraId="6D485E9F" w14:textId="3FAD81D6" w:rsidR="005B3446" w:rsidRPr="00856E97" w:rsidRDefault="00DA11CD" w:rsidP="005B3446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1 milliliter of Collagenase IV/</w:t>
      </w:r>
      <w:proofErr w:type="spellStart"/>
      <w:r w:rsidR="005B3446" w:rsidRPr="00856E97">
        <w:t>Dispase</w:t>
      </w:r>
      <w:proofErr w:type="spellEnd"/>
      <w:r w:rsidR="005B3446" w:rsidRPr="00856E97">
        <w:t xml:space="preserve"> II </w:t>
      </w:r>
      <w:r w:rsidR="0065471D" w:rsidRPr="0065471D">
        <w:rPr>
          <w:i/>
          <w:iCs/>
          <w:color w:val="EE0000"/>
        </w:rPr>
        <w:t>(Collagenase-Four</w:t>
      </w:r>
      <w:commentRangeStart w:id="2"/>
      <w:r w:rsidR="0065471D" w:rsidRPr="0065471D">
        <w:rPr>
          <w:i/>
          <w:iCs/>
          <w:color w:val="EE0000"/>
        </w:rPr>
        <w:t>-or-</w:t>
      </w:r>
      <w:commentRangeEnd w:id="2"/>
      <w:r w:rsidR="0065471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65471D" w:rsidRPr="0065471D">
        <w:rPr>
          <w:i/>
          <w:iCs/>
          <w:color w:val="EE0000"/>
        </w:rPr>
        <w:t xml:space="preserve">Dispase-Two) </w:t>
      </w:r>
      <w:r w:rsidR="005B3446" w:rsidRPr="00856E97">
        <w:t>solution and incubate a</w:t>
      </w:r>
      <w:r w:rsidR="0065471D">
        <w:t xml:space="preserve">gain </w:t>
      </w:r>
      <w:r w:rsidR="005B3446" w:rsidRPr="00856E97">
        <w:rPr>
          <w:b/>
          <w:bCs/>
        </w:rPr>
        <w:t>[1]</w:t>
      </w:r>
      <w:r w:rsidR="005B3446" w:rsidRPr="00856E97">
        <w:t>.</w:t>
      </w:r>
    </w:p>
    <w:p w14:paraId="0C62DA33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the enzyme solution and periodically agitating the tube during incubation.</w:t>
      </w:r>
    </w:p>
    <w:p w14:paraId="47598150" w14:textId="3AD95DD6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>Add 4.5 milliliters of supplemented media to neutralize the enzyme solution</w:t>
      </w:r>
      <w:r w:rsidR="00DA11CD">
        <w:t xml:space="preserve">, </w:t>
      </w:r>
      <w:r w:rsidRPr="00856E97">
        <w:t xml:space="preserve">mix gently </w:t>
      </w:r>
      <w:r w:rsidR="00DA11CD">
        <w:t xml:space="preserve">and centrifuge </w:t>
      </w:r>
      <w:r w:rsidRPr="00856E97">
        <w:rPr>
          <w:b/>
          <w:bCs/>
        </w:rPr>
        <w:t>[1</w:t>
      </w:r>
      <w:r w:rsidR="00DA11CD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4FC2A909" w14:textId="54F7224B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neutralizing the digestion with media and gently mixing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Centrifugation: 500 x </w:t>
      </w:r>
      <w:r w:rsidR="00DA11CD">
        <w:rPr>
          <w:b/>
          <w:bCs/>
          <w:i/>
          <w:iCs/>
          <w:lang w:val="en-IN"/>
        </w:rPr>
        <w:t>g</w:t>
      </w:r>
      <w:r w:rsidR="00DA11CD" w:rsidRPr="00DA11CD">
        <w:rPr>
          <w:b/>
          <w:bCs/>
        </w:rPr>
        <w:t>, 5 min</w:t>
      </w:r>
    </w:p>
    <w:p w14:paraId="7AFC5E18" w14:textId="3ABF1745" w:rsidR="005B3446" w:rsidRPr="00856E97" w:rsidRDefault="0065471D" w:rsidP="005B3446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2 milliliters of supplemented media</w:t>
      </w:r>
      <w:r>
        <w:t xml:space="preserve"> </w:t>
      </w:r>
      <w:r>
        <w:rPr>
          <w:b/>
          <w:bCs/>
        </w:rPr>
        <w:t xml:space="preserve">[1]. </w:t>
      </w:r>
      <w:r w:rsidRPr="0065471D">
        <w:t>Then</w:t>
      </w:r>
      <w:r w:rsidR="005B3446" w:rsidRPr="00856E97">
        <w:t xml:space="preserve"> add DNase I</w:t>
      </w:r>
      <w:r>
        <w:t xml:space="preserve"> </w:t>
      </w:r>
      <w:r w:rsidRPr="0065471D">
        <w:rPr>
          <w:i/>
          <w:iCs/>
          <w:color w:val="EE0000"/>
        </w:rPr>
        <w:t>(D-N-</w:t>
      </w:r>
      <w:proofErr w:type="spellStart"/>
      <w:r w:rsidRPr="0065471D">
        <w:rPr>
          <w:i/>
          <w:iCs/>
          <w:color w:val="EE0000"/>
        </w:rPr>
        <w:t>Ase</w:t>
      </w:r>
      <w:proofErr w:type="spellEnd"/>
      <w:r w:rsidRPr="0065471D">
        <w:rPr>
          <w:i/>
          <w:iCs/>
          <w:color w:val="EE0000"/>
        </w:rPr>
        <w:t>-One)</w:t>
      </w:r>
      <w:r w:rsidR="005B3446" w:rsidRPr="0065471D">
        <w:rPr>
          <w:color w:val="EE0000"/>
        </w:rPr>
        <w:t xml:space="preserve"> </w:t>
      </w:r>
      <w:r w:rsidR="005B3446" w:rsidRPr="00856E97">
        <w:t xml:space="preserve">to reach a final concentration of 0.2 milligrams per milliliter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 xml:space="preserve">. The </w:t>
      </w:r>
      <w:r>
        <w:t>dorsal root ganglia</w:t>
      </w:r>
      <w:r w:rsidR="005B3446" w:rsidRPr="00856E97">
        <w:t xml:space="preserve"> should now appear as a loose clump, indicating complete digestion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3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3EB2C9B6" w14:textId="33E15F0F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media into the sample tube.</w:t>
      </w:r>
    </w:p>
    <w:p w14:paraId="2D29F703" w14:textId="209AD652" w:rsidR="0065471D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856E97">
        <w:rPr>
          <w:lang w:val="en-IN"/>
        </w:rPr>
        <w:t>DNase I</w:t>
      </w:r>
      <w:r>
        <w:rPr>
          <w:lang w:val="en-IN"/>
        </w:rPr>
        <w:t xml:space="preserve"> being added to the sample tube. </w:t>
      </w:r>
    </w:p>
    <w:p w14:paraId="6BF122DB" w14:textId="49C0E605" w:rsidR="005B3446" w:rsidRPr="00856E97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hot </w:t>
      </w:r>
      <w:proofErr w:type="gramStart"/>
      <w:r>
        <w:rPr>
          <w:lang w:val="en-IN"/>
        </w:rPr>
        <w:t xml:space="preserve">of </w:t>
      </w:r>
      <w:r w:rsidR="005B3446" w:rsidRPr="00856E97">
        <w:rPr>
          <w:lang w:val="en-IN"/>
        </w:rPr>
        <w:t xml:space="preserve"> loose</w:t>
      </w:r>
      <w:proofErr w:type="gramEnd"/>
      <w:r w:rsidR="005B3446" w:rsidRPr="00856E97">
        <w:rPr>
          <w:lang w:val="en-IN"/>
        </w:rPr>
        <w:t xml:space="preserve"> clump of digested DRGs in the tube.</w:t>
      </w:r>
    </w:p>
    <w:p w14:paraId="1CD3204D" w14:textId="6CA6D0FC" w:rsidR="005B3446" w:rsidRPr="00856E97" w:rsidRDefault="0065471D" w:rsidP="0065471D">
      <w:pPr>
        <w:pStyle w:val="Narration"/>
        <w:numPr>
          <w:ilvl w:val="1"/>
          <w:numId w:val="3"/>
        </w:numPr>
      </w:pPr>
      <w:r>
        <w:t>For mechanical dissociation, use</w:t>
      </w:r>
      <w:r w:rsidR="005B3446" w:rsidRPr="00856E97">
        <w:t xml:space="preserve"> a 1,000</w:t>
      </w:r>
      <w:r>
        <w:t>-</w:t>
      </w:r>
      <w:r w:rsidR="005B3446" w:rsidRPr="00856E97">
        <w:t>microliter filter pipette tip</w:t>
      </w:r>
      <w:r>
        <w:t xml:space="preserve"> to</w:t>
      </w:r>
      <w:r w:rsidR="005B3446" w:rsidRPr="00856E97">
        <w:t xml:space="preserve"> triturate the </w:t>
      </w:r>
      <w:r>
        <w:t>ganglia</w:t>
      </w:r>
      <w:r w:rsidR="005B3446" w:rsidRPr="00856E97">
        <w:t xml:space="preserve"> solution by pipetting up and down 4 to 5 times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65471D">
        <w:t xml:space="preserve"> </w:t>
      </w:r>
      <w:r w:rsidRPr="00856E97">
        <w:t>Switch to a 200</w:t>
      </w:r>
      <w:r>
        <w:t>-</w:t>
      </w:r>
      <w:r w:rsidRPr="00856E97">
        <w:t xml:space="preserve">microliter pipette tip and repeat trituration by pipetting 4 to 5 tim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6A8ADD72" w14:textId="66A556A2" w:rsidR="005B3446" w:rsidRPr="00856E97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</w:t>
      </w:r>
      <w:r w:rsidR="005B3446" w:rsidRPr="00856E97">
        <w:rPr>
          <w:lang w:val="en-IN"/>
        </w:rPr>
        <w:t xml:space="preserve">Talent using a </w:t>
      </w:r>
      <w:proofErr w:type="gramStart"/>
      <w:r w:rsidR="005B3446" w:rsidRPr="00856E97">
        <w:rPr>
          <w:lang w:val="en-IN"/>
        </w:rPr>
        <w:t>1,000 microliter</w:t>
      </w:r>
      <w:proofErr w:type="gramEnd"/>
      <w:r w:rsidR="005B3446" w:rsidRPr="00856E97">
        <w:rPr>
          <w:lang w:val="en-IN"/>
        </w:rPr>
        <w:t xml:space="preserve"> pipette to gently triturate the digested DRG sample.</w:t>
      </w:r>
    </w:p>
    <w:p w14:paraId="7A27532A" w14:textId="5C2F009A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 smaller pipette tip to repeat gentle trituration.</w:t>
      </w:r>
      <w:r w:rsidR="00DA11CD">
        <w:rPr>
          <w:lang w:val="en-IN"/>
        </w:rPr>
        <w:t xml:space="preserve"> </w:t>
      </w:r>
    </w:p>
    <w:p w14:paraId="51AE66EC" w14:textId="56AC3780" w:rsidR="005B3446" w:rsidRPr="00856E97" w:rsidRDefault="005B3446" w:rsidP="00DA11CD">
      <w:pPr>
        <w:pStyle w:val="ShotDescription"/>
        <w:ind w:firstLine="0"/>
        <w:rPr>
          <w:lang w:val="en-IN"/>
        </w:rPr>
      </w:pPr>
    </w:p>
    <w:p w14:paraId="2AAF3E88" w14:textId="030BF150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Filter the </w:t>
      </w:r>
      <w:r w:rsidR="00DA11CD">
        <w:t xml:space="preserve">resulting cloudy </w:t>
      </w:r>
      <w:r w:rsidRPr="00856E97">
        <w:t xml:space="preserve">suspension through a 70-micrometer cell strainer into a 50-milliliter conical tube </w:t>
      </w:r>
      <w:r w:rsidRPr="00856E97">
        <w:rPr>
          <w:b/>
          <w:bCs/>
        </w:rPr>
        <w:t>[1]</w:t>
      </w:r>
      <w:r w:rsidRPr="00856E97">
        <w:t xml:space="preserve">. </w:t>
      </w:r>
      <w:r w:rsidR="0065471D">
        <w:t>Then g</w:t>
      </w:r>
      <w:r w:rsidRPr="00856E97">
        <w:t xml:space="preserve">radually rinse the strainer with 10 milliliters of media to ensure complete transfer of cells </w:t>
      </w:r>
      <w:r w:rsidRPr="00856E97">
        <w:rPr>
          <w:b/>
          <w:bCs/>
        </w:rPr>
        <w:t>[2]</w:t>
      </w:r>
      <w:r w:rsidRPr="00856E97">
        <w:t>.</w:t>
      </w:r>
    </w:p>
    <w:p w14:paraId="1FFEB63C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uring cell suspension through a strainer positioned above a 50-milliliter tube.</w:t>
      </w:r>
    </w:p>
    <w:p w14:paraId="09A1D293" w14:textId="7079B3C4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adding 10 mL media over</w:t>
      </w:r>
      <w:r w:rsidRPr="00856E97">
        <w:rPr>
          <w:lang w:val="en-IN"/>
        </w:rPr>
        <w:t xml:space="preserve"> the strainer.</w:t>
      </w:r>
    </w:p>
    <w:p w14:paraId="2017FC6A" w14:textId="0878756B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Centrifuge the filtered cell suspension for 5 minutes at 1,000 </w:t>
      </w:r>
      <w:r w:rsidRPr="0065471D">
        <w:rPr>
          <w:i/>
          <w:iCs/>
        </w:rPr>
        <w:t>g</w:t>
      </w:r>
      <w:r w:rsidRPr="00856E97">
        <w:t xml:space="preserve"> to pellet the cells </w:t>
      </w:r>
      <w:r w:rsidRPr="00856E97">
        <w:rPr>
          <w:b/>
          <w:bCs/>
        </w:rPr>
        <w:t>[1]</w:t>
      </w:r>
      <w:r w:rsidRPr="00856E97">
        <w:t xml:space="preserve">. Remove the media </w:t>
      </w:r>
      <w:r w:rsidR="0065471D">
        <w:t xml:space="preserve">from the pellet </w:t>
      </w:r>
      <w:r w:rsidR="0065471D">
        <w:rPr>
          <w:b/>
          <w:bCs/>
        </w:rPr>
        <w:t xml:space="preserve">[2] </w:t>
      </w:r>
      <w:r w:rsidRPr="00856E97">
        <w:t xml:space="preserve">and resuspend the cell pellet in 500 microliters of supplemented media </w:t>
      </w:r>
      <w:r w:rsidRPr="00856E97">
        <w:rPr>
          <w:b/>
          <w:bCs/>
        </w:rPr>
        <w:t>[</w:t>
      </w:r>
      <w:r w:rsidR="0065471D"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533B2C06" w14:textId="183132ED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setting centrifuge parameters after placing</w:t>
      </w:r>
      <w:r w:rsidRPr="00856E97">
        <w:rPr>
          <w:lang w:val="en-IN"/>
        </w:rPr>
        <w:t xml:space="preserve"> the conical tube </w:t>
      </w:r>
      <w:r w:rsidR="0065471D">
        <w:rPr>
          <w:lang w:val="en-IN"/>
        </w:rPr>
        <w:t>in the centrifuge.</w:t>
      </w:r>
    </w:p>
    <w:p w14:paraId="66577D9F" w14:textId="77777777" w:rsidR="0065471D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aspirating media </w:t>
      </w:r>
      <w:r w:rsidR="0065471D">
        <w:rPr>
          <w:lang w:val="en-IN"/>
        </w:rPr>
        <w:t xml:space="preserve">from the tube. </w:t>
      </w:r>
    </w:p>
    <w:p w14:paraId="2014C0E4" w14:textId="7C1CEDDC" w:rsidR="005B3446" w:rsidRPr="00856E97" w:rsidRDefault="0065471D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B3446" w:rsidRPr="00856E97">
        <w:rPr>
          <w:lang w:val="en-IN"/>
        </w:rPr>
        <w:t xml:space="preserve"> gently resuspending the cell pellet</w:t>
      </w:r>
      <w:r>
        <w:rPr>
          <w:lang w:val="en-IN"/>
        </w:rPr>
        <w:t xml:space="preserve"> in 500 µL of supplemented media</w:t>
      </w:r>
      <w:r w:rsidR="005B3446" w:rsidRPr="00856E97">
        <w:rPr>
          <w:lang w:val="en-IN"/>
        </w:rPr>
        <w:t>.</w:t>
      </w:r>
    </w:p>
    <w:p w14:paraId="5738B515" w14:textId="782CBD07" w:rsidR="005B3446" w:rsidRPr="00856E97" w:rsidRDefault="005B3446" w:rsidP="005B3446">
      <w:pPr>
        <w:pStyle w:val="Narration"/>
        <w:numPr>
          <w:ilvl w:val="1"/>
          <w:numId w:val="3"/>
        </w:numPr>
      </w:pPr>
      <w:r w:rsidRPr="00FB2B96">
        <w:t>Remove</w:t>
      </w:r>
      <w:r w:rsidRPr="00856E97">
        <w:t xml:space="preserve"> any residual </w:t>
      </w:r>
      <w:r w:rsidR="00FB2B96">
        <w:t xml:space="preserve">PBS </w:t>
      </w:r>
      <w:r w:rsidR="00FB2B96" w:rsidRPr="00856E97">
        <w:t>from</w:t>
      </w:r>
      <w:r w:rsidRPr="00856E97">
        <w:t xml:space="preserve"> the wells of the 8-well glass-bottom slide </w:t>
      </w:r>
      <w:r w:rsidRPr="00856E97">
        <w:rPr>
          <w:b/>
          <w:bCs/>
        </w:rPr>
        <w:t>[1]</w:t>
      </w:r>
      <w:r w:rsidRPr="00856E97">
        <w:t xml:space="preserve">. Distribute the dissociated </w:t>
      </w:r>
      <w:r w:rsidR="00FB2B96">
        <w:t>dorsal root ganglia</w:t>
      </w:r>
      <w:r w:rsidRPr="00856E97">
        <w:t xml:space="preserve"> suspension into the collagen-coated wells </w:t>
      </w:r>
      <w:r w:rsidR="00FB2B96">
        <w:t xml:space="preserve">and incubate </w:t>
      </w:r>
      <w:r w:rsidRPr="00856E97">
        <w:rPr>
          <w:b/>
          <w:bCs/>
        </w:rPr>
        <w:t>[2</w:t>
      </w:r>
      <w:r w:rsidR="00FB2B96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3587C0B2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spirating leftover buffer from slide wells.</w:t>
      </w:r>
    </w:p>
    <w:p w14:paraId="33F82CE1" w14:textId="1E3FBD9C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DRG cell suspension into the collagen-coated wells.</w:t>
      </w:r>
      <w:r w:rsidR="00FB2B96">
        <w:rPr>
          <w:lang w:val="en-IN"/>
        </w:rPr>
        <w:t xml:space="preserve"> </w:t>
      </w:r>
      <w:r w:rsidR="00FB2B96">
        <w:rPr>
          <w:b/>
          <w:bCs/>
          <w:lang w:val="en-IN"/>
        </w:rPr>
        <w:t xml:space="preserve">TXT: Incubation: </w:t>
      </w:r>
      <w:r w:rsidR="00FB2B96" w:rsidRPr="00FB2B96">
        <w:rPr>
          <w:b/>
          <w:bCs/>
          <w:lang w:val="en-IN"/>
        </w:rPr>
        <w:t>37 °C in a humidified incubator with 5% CO₂</w:t>
      </w:r>
      <w:r w:rsidR="00FB2B96">
        <w:rPr>
          <w:b/>
          <w:bCs/>
          <w:lang w:val="en-IN"/>
        </w:rPr>
        <w:t>; Replace media every 48 h</w:t>
      </w:r>
    </w:p>
    <w:p w14:paraId="3CFEAE8D" w14:textId="1A17E102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Use brightfield microscopy to monitor </w:t>
      </w:r>
      <w:r w:rsidR="00FB2B96">
        <w:t>the dorsal root ganglia-</w:t>
      </w:r>
      <w:r w:rsidRPr="00856E97">
        <w:t xml:space="preserve">derived cells daily, assessing cell viability and neuronal outgrowth </w:t>
      </w:r>
      <w:r w:rsidRPr="00856E97">
        <w:rPr>
          <w:b/>
          <w:bCs/>
        </w:rPr>
        <w:t>[1]</w:t>
      </w:r>
      <w:r w:rsidRPr="00856E97">
        <w:t>.</w:t>
      </w:r>
    </w:p>
    <w:p w14:paraId="117B3EC7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FB2B96">
        <w:rPr>
          <w:highlight w:val="yellow"/>
          <w:lang w:val="en-IN"/>
        </w:rPr>
        <w:t>SCOPE</w:t>
      </w:r>
      <w:r w:rsidRPr="00856E97">
        <w:rPr>
          <w:lang w:val="en-IN"/>
        </w:rPr>
        <w:t>: Display brightfield image of healthy, growing DRG-derived cells.</w:t>
      </w:r>
    </w:p>
    <w:p w14:paraId="5D1AE5CC" w14:textId="77777777" w:rsidR="00FB2B96" w:rsidRDefault="00FB2B96" w:rsidP="00FB2B9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B2B96">
        <w:rPr>
          <w:rFonts w:cstheme="minorHAnsi"/>
          <w:b/>
          <w:bCs/>
        </w:rPr>
        <w:t>Enzymatic and Mechanical Dissociation of Mouse Dorsal Root Ganglia for Primary Cell Culture</w:t>
      </w:r>
    </w:p>
    <w:p w14:paraId="44601B5A" w14:textId="56AC9497" w:rsidR="00FB2B96" w:rsidRPr="00FB2B96" w:rsidRDefault="00FB2B96" w:rsidP="00FB2B9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12678811"/>
          <w:placeholder>
            <w:docPart w:val="2D2CF33C76E44651BECE9B143CAFFA4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0240CD1" w14:textId="22252B34" w:rsidR="005B3446" w:rsidRPr="00856E97" w:rsidRDefault="00FB2B96" w:rsidP="00FB2B96">
      <w:pPr>
        <w:pStyle w:val="Narration"/>
        <w:numPr>
          <w:ilvl w:val="1"/>
          <w:numId w:val="3"/>
        </w:numPr>
      </w:pPr>
      <w:r>
        <w:t>For co-culturing the whole mouse ganglia with cancer cells, first, a</w:t>
      </w:r>
      <w:r w:rsidR="005B3446" w:rsidRPr="00856E97">
        <w:t xml:space="preserve">spirate the media </w:t>
      </w:r>
      <w:r w:rsidR="005B3446" w:rsidRPr="00856E97">
        <w:lastRenderedPageBreak/>
        <w:t xml:space="preserve">from the whole mount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 w:rsidRPr="00856E97">
        <w:t xml:space="preserve">Using a pipette, gently add 200 microliters of the cancer cell suspension onto the Matrigel droplet containing the </w:t>
      </w:r>
      <w:r>
        <w:t>dorsal root ganglia</w:t>
      </w:r>
      <w:r w:rsidRPr="00856E97">
        <w:t xml:space="preserve">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>.</w:t>
      </w:r>
    </w:p>
    <w:p w14:paraId="420C946E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arefully aspirating culture media from the wells containing whole mount DRGs.</w:t>
      </w:r>
    </w:p>
    <w:p w14:paraId="5D9EC149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the cancer cell suspension directly on top of each Matrigel droplet.</w:t>
      </w:r>
    </w:p>
    <w:p w14:paraId="2E69F4D9" w14:textId="68C83C39" w:rsidR="005B3446" w:rsidRPr="00856E97" w:rsidRDefault="005B3446" w:rsidP="005B3446">
      <w:pPr>
        <w:pStyle w:val="Narration"/>
        <w:numPr>
          <w:ilvl w:val="1"/>
          <w:numId w:val="3"/>
        </w:numPr>
      </w:pPr>
      <w:r w:rsidRPr="00856E97">
        <w:t xml:space="preserve">Incubate the co-culture slide in a humidified incubator at 37 degrees Celsius with 5 percent carbon dioxide </w:t>
      </w:r>
      <w:r w:rsidRPr="00856E97">
        <w:rPr>
          <w:b/>
          <w:bCs/>
        </w:rPr>
        <w:t>[1]</w:t>
      </w:r>
      <w:r w:rsidRPr="00856E97">
        <w:t>. Refresh the media daily by washing once with 200 microliters of warmed supplemented media</w:t>
      </w:r>
      <w:r w:rsidR="00FB2B96">
        <w:t xml:space="preserve"> </w:t>
      </w:r>
      <w:r w:rsidR="00FB2B96">
        <w:rPr>
          <w:b/>
          <w:bCs/>
        </w:rPr>
        <w:t>[2]</w:t>
      </w:r>
      <w:r w:rsidRPr="00856E97">
        <w:t xml:space="preserve">, then adding 300 microliters of fresh supplemented media to each well </w:t>
      </w:r>
      <w:r w:rsidRPr="00856E97">
        <w:rPr>
          <w:b/>
          <w:bCs/>
        </w:rPr>
        <w:t>[</w:t>
      </w:r>
      <w:r w:rsidR="00FB2B96">
        <w:rPr>
          <w:b/>
          <w:bCs/>
        </w:rPr>
        <w:t>3-TXT</w:t>
      </w:r>
      <w:r w:rsidRPr="00856E97">
        <w:rPr>
          <w:b/>
          <w:bCs/>
        </w:rPr>
        <w:t>]</w:t>
      </w:r>
      <w:r w:rsidRPr="00856E97">
        <w:t>.</w:t>
      </w:r>
    </w:p>
    <w:p w14:paraId="31E2EED1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co-culture slide into the incubator.</w:t>
      </w:r>
    </w:p>
    <w:p w14:paraId="69F0946D" w14:textId="036A1F00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</w:t>
      </w:r>
      <w:r w:rsidR="00FB2B96">
        <w:rPr>
          <w:lang w:val="en-IN"/>
        </w:rPr>
        <w:t xml:space="preserve"> adding and pipetting out 200 µL of supplemented media</w:t>
      </w:r>
      <w:r w:rsidRPr="00856E97">
        <w:rPr>
          <w:lang w:val="en-IN"/>
        </w:rPr>
        <w:t>.</w:t>
      </w:r>
    </w:p>
    <w:p w14:paraId="776CD00B" w14:textId="39421622" w:rsidR="00FB2B96" w:rsidRPr="00856E97" w:rsidRDefault="00FB2B96" w:rsidP="005B34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out 300 µL of supplemented media. </w:t>
      </w:r>
      <w:r>
        <w:rPr>
          <w:b/>
          <w:bCs/>
          <w:lang w:val="en-IN"/>
        </w:rPr>
        <w:t>TXT: Observe cultures with a microscope every 24 h</w:t>
      </w:r>
    </w:p>
    <w:p w14:paraId="1FBDC057" w14:textId="54EFDB8E" w:rsidR="005B3446" w:rsidRPr="00856E97" w:rsidRDefault="00FB2B96" w:rsidP="00FB2B96">
      <w:pPr>
        <w:pStyle w:val="Narration"/>
        <w:numPr>
          <w:ilvl w:val="1"/>
          <w:numId w:val="3"/>
        </w:numPr>
      </w:pPr>
      <w:r>
        <w:t>For the co-culture of dissociated ganglia and the cancer cells, a</w:t>
      </w:r>
      <w:r w:rsidR="005B3446" w:rsidRPr="00856E97">
        <w:t xml:space="preserve">spirate the media </w:t>
      </w:r>
      <w:r>
        <w:t>off</w:t>
      </w:r>
      <w:r w:rsidR="005B3446" w:rsidRPr="00856E97">
        <w:t xml:space="preserve"> the dissociated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>
        <w:t>Then g</w:t>
      </w:r>
      <w:r w:rsidRPr="00856E97">
        <w:t xml:space="preserve">ently distribute 200 microliters of the cancer cell suspension into each </w:t>
      </w:r>
      <w:proofErr w:type="gramStart"/>
      <w:r w:rsidRPr="00856E97">
        <w:t xml:space="preserve">well </w:t>
      </w:r>
      <w:r>
        <w:t xml:space="preserve"> before</w:t>
      </w:r>
      <w:proofErr w:type="gramEnd"/>
      <w:r>
        <w:t xml:space="preserve"> incubating as done for whole mount cultur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4D887C08" w14:textId="77777777" w:rsidR="005B3446" w:rsidRPr="00856E97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removing media from wells with dissociated DRG cultures.</w:t>
      </w:r>
    </w:p>
    <w:p w14:paraId="2E2878E5" w14:textId="77777777" w:rsidR="005B3446" w:rsidRDefault="005B3446" w:rsidP="005B3446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cancer cells into each well with dissociated DRG culture.</w:t>
      </w:r>
    </w:p>
    <w:p w14:paraId="09689C4F" w14:textId="10C6BBD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0FDB96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proofErr w:type="gramStart"/>
      <w:r w:rsidR="00080D18">
        <w:rPr>
          <w:rFonts w:eastAsia="Times New Roman" w:cstheme="minorHAnsi"/>
          <w:bCs/>
        </w:rPr>
        <w:t>225</w:t>
      </w:r>
      <w:r w:rsidRPr="00495959">
        <w:rPr>
          <w:rFonts w:eastAsia="Times New Roman" w:cstheme="minorHAnsi"/>
          <w:bCs/>
        </w:rPr>
        <w:t xml:space="preserve"> .</w:t>
      </w:r>
      <w:proofErr w:type="gramEnd"/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75E70" w14:textId="03E1D87B" w:rsidR="00DA11CD" w:rsidRDefault="002C6CAE" w:rsidP="00DA11CD">
      <w:pPr>
        <w:pStyle w:val="Narration"/>
        <w:numPr>
          <w:ilvl w:val="1"/>
          <w:numId w:val="3"/>
        </w:numPr>
      </w:pPr>
      <w:r w:rsidRPr="002C6CAE">
        <w:t xml:space="preserve">Establishment of </w:t>
      </w:r>
      <w:r w:rsidR="009374D8">
        <w:t>DRG</w:t>
      </w:r>
      <w:r w:rsidRPr="002C6CAE">
        <w:t xml:space="preserve"> was less efficient in the absence of supplements and neurite extension was markedly reduced </w:t>
      </w:r>
      <w:r w:rsidR="00DA11CD" w:rsidRPr="00E27104">
        <w:rPr>
          <w:b/>
        </w:rPr>
        <w:t>[</w:t>
      </w:r>
      <w:r>
        <w:rPr>
          <w:b/>
        </w:rPr>
        <w:t>1</w:t>
      </w:r>
      <w:r w:rsidR="009374D8">
        <w:rPr>
          <w:b/>
        </w:rPr>
        <w:t>-TXT</w:t>
      </w:r>
      <w:r w:rsidR="00DA11CD" w:rsidRPr="00E27104">
        <w:rPr>
          <w:b/>
        </w:rPr>
        <w:t>]</w:t>
      </w:r>
      <w:r w:rsidR="00DA11CD" w:rsidRPr="00E27104">
        <w:t>.</w:t>
      </w:r>
    </w:p>
    <w:p w14:paraId="6CDEE9CB" w14:textId="16C90DCF" w:rsidR="00DA11CD" w:rsidRPr="009374D8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9374D8">
        <w:rPr>
          <w:lang w:val="en-IN"/>
        </w:rPr>
        <w:t xml:space="preserve">LAB MEDIA: Figure 7. </w:t>
      </w:r>
      <w:r w:rsidRPr="009374D8">
        <w:rPr>
          <w:i/>
          <w:iCs/>
          <w:lang w:val="en-IN"/>
        </w:rPr>
        <w:t xml:space="preserve">Video editor: Highlight </w:t>
      </w:r>
      <w:r w:rsidR="009374D8" w:rsidRPr="009374D8">
        <w:rPr>
          <w:i/>
          <w:iCs/>
          <w:lang w:val="en-IN"/>
        </w:rPr>
        <w:t>7A</w:t>
      </w:r>
      <w:r w:rsidR="009374D8" w:rsidRPr="009374D8">
        <w:rPr>
          <w:i/>
          <w:iCs/>
          <w:lang w:val="en-IN"/>
        </w:rPr>
        <w:br/>
      </w:r>
      <w:r w:rsidR="009374D8" w:rsidRPr="009374D8">
        <w:rPr>
          <w:b/>
          <w:bCs/>
          <w:lang w:val="en-IN"/>
        </w:rPr>
        <w:t>TXT: DRG: Dorsal Root Ganglion</w:t>
      </w:r>
    </w:p>
    <w:p w14:paraId="4CA45179" w14:textId="37DA21D1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Whole-mount DRGs from older animals produced less profuse and more distinguishable neurite extension </w:t>
      </w:r>
      <w:r w:rsidRPr="00E27104">
        <w:rPr>
          <w:b/>
        </w:rPr>
        <w:t>[1]</w:t>
      </w:r>
      <w:r w:rsidRPr="00E27104">
        <w:t xml:space="preserve"> and minimal glial cells, facilitating visualization of nerve–cancer cell </w:t>
      </w:r>
      <w:proofErr w:type="gramStart"/>
      <w:r w:rsidRPr="00E27104">
        <w:t>interactions</w:t>
      </w:r>
      <w:r w:rsidR="002C6CAE" w:rsidRPr="00E27104">
        <w:rPr>
          <w:b/>
        </w:rPr>
        <w:t>[</w:t>
      </w:r>
      <w:proofErr w:type="gramEnd"/>
      <w:r w:rsidR="002C6CAE" w:rsidRPr="00E27104">
        <w:rPr>
          <w:b/>
        </w:rPr>
        <w:t>2]</w:t>
      </w:r>
      <w:r w:rsidRPr="00E27104">
        <w:t>.</w:t>
      </w:r>
    </w:p>
    <w:p w14:paraId="56D67801" w14:textId="292936DD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highlight the image on the right</w:t>
      </w:r>
    </w:p>
    <w:p w14:paraId="7CC6B186" w14:textId="3B728077" w:rsidR="00DA11CD" w:rsidRPr="00E27104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 xml:space="preserve">Show the </w:t>
      </w:r>
      <w:proofErr w:type="gramStart"/>
      <w:r w:rsidR="009374D8" w:rsidRPr="009374D8">
        <w:rPr>
          <w:i/>
          <w:iCs/>
          <w:color w:val="3333FF"/>
          <w:lang w:val="en-IN"/>
        </w:rPr>
        <w:t>zoomed out</w:t>
      </w:r>
      <w:proofErr w:type="gramEnd"/>
      <w:r w:rsidR="009374D8" w:rsidRPr="009374D8">
        <w:rPr>
          <w:i/>
          <w:iCs/>
          <w:color w:val="3333FF"/>
          <w:lang w:val="en-IN"/>
        </w:rPr>
        <w:t xml:space="preserve"> image</w:t>
      </w:r>
    </w:p>
    <w:p w14:paraId="6D9568D9" w14:textId="68EB3166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The dissociation of DRG neurons using two enzymatic </w:t>
      </w:r>
      <w:proofErr w:type="gramStart"/>
      <w:r w:rsidRPr="00E27104">
        <w:t>steps  resulted</w:t>
      </w:r>
      <w:proofErr w:type="gramEnd"/>
      <w:r w:rsidRPr="00E27104">
        <w:t xml:space="preserve"> in higher neuron recovery </w:t>
      </w:r>
      <w:r w:rsidRPr="00E27104">
        <w:rPr>
          <w:b/>
        </w:rPr>
        <w:t>[1]</w:t>
      </w:r>
      <w:r w:rsidR="002C6CAE">
        <w:t xml:space="preserve">. </w:t>
      </w:r>
    </w:p>
    <w:p w14:paraId="17E440C0" w14:textId="77777777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4C. Video editor: Highlight the panel showing DRG neurons dissociated with Papain, Collagenase IV/</w:t>
      </w:r>
      <w:proofErr w:type="spellStart"/>
      <w:r w:rsidRPr="00E27104">
        <w:rPr>
          <w:lang w:val="en-IN"/>
        </w:rPr>
        <w:t>Dispase</w:t>
      </w:r>
      <w:proofErr w:type="spellEnd"/>
      <w:r w:rsidRPr="00E27104">
        <w:rPr>
          <w:lang w:val="en-IN"/>
        </w:rPr>
        <w:t xml:space="preserve"> II, and DNase I.</w:t>
      </w:r>
    </w:p>
    <w:p w14:paraId="2692B7BE" w14:textId="195CC011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Within 24 hours of culture, non-neuronal cells such as Schwann cells, macrophages, and fibroblasts became evident </w:t>
      </w:r>
      <w:r w:rsidRPr="00E27104">
        <w:rPr>
          <w:b/>
        </w:rPr>
        <w:t>[1]</w:t>
      </w:r>
      <w:r w:rsidRPr="00E27104">
        <w:t xml:space="preserve">, while neurite sprouting from </w:t>
      </w:r>
      <w:r w:rsidR="009374D8">
        <w:t>DRG</w:t>
      </w:r>
      <w:r w:rsidRPr="00E27104">
        <w:t xml:space="preserve">-derived cells was observed and further increased after 72 hours </w:t>
      </w:r>
      <w:r w:rsidRPr="00E27104">
        <w:rPr>
          <w:b/>
        </w:rPr>
        <w:t>[2]</w:t>
      </w:r>
      <w:r w:rsidRPr="00E27104">
        <w:t>.</w:t>
      </w:r>
    </w:p>
    <w:p w14:paraId="659FCD69" w14:textId="344E224B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2C6CAE">
        <w:rPr>
          <w:lang w:val="en-IN"/>
        </w:rPr>
        <w:t>Figure</w:t>
      </w:r>
      <w:r w:rsidRPr="00E27104">
        <w:rPr>
          <w:lang w:val="en-IN"/>
        </w:rPr>
        <w:t xml:space="preserve"> 5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the area pointed at by arrows in 5B</w:t>
      </w:r>
    </w:p>
    <w:p w14:paraId="3E9829BC" w14:textId="54618BFA" w:rsidR="00DA11CD" w:rsidRPr="00E27104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5. </w:t>
      </w:r>
      <w:r w:rsidRPr="009374D8">
        <w:rPr>
          <w:i/>
          <w:iCs/>
          <w:color w:val="3333FF"/>
          <w:lang w:val="en-IN"/>
        </w:rPr>
        <w:t>Video editor: Highlight</w:t>
      </w:r>
      <w:r w:rsidR="009374D8" w:rsidRPr="009374D8">
        <w:rPr>
          <w:i/>
          <w:iCs/>
          <w:color w:val="3333FF"/>
          <w:lang w:val="en-IN"/>
        </w:rPr>
        <w:t xml:space="preserve"> </w:t>
      </w:r>
      <w:r w:rsidR="009374D8" w:rsidRPr="009374D8">
        <w:rPr>
          <w:i/>
          <w:iCs/>
          <w:color w:val="3333FF"/>
          <w:lang w:val="en-IN"/>
        </w:rPr>
        <w:t>the area pointed at by arrows in</w:t>
      </w:r>
      <w:r w:rsidRPr="009374D8">
        <w:rPr>
          <w:i/>
          <w:iCs/>
          <w:color w:val="3333FF"/>
          <w:lang w:val="en-IN"/>
        </w:rPr>
        <w:t xml:space="preserve"> </w:t>
      </w:r>
      <w:r w:rsidR="009374D8" w:rsidRPr="009374D8">
        <w:rPr>
          <w:i/>
          <w:iCs/>
          <w:color w:val="3333FF"/>
          <w:lang w:val="en-IN"/>
        </w:rPr>
        <w:t>5C</w:t>
      </w:r>
    </w:p>
    <w:p w14:paraId="6E85DD0C" w14:textId="58CA2240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Cancer cells seeded in Matrigel-coated transwell inserts invaded towards </w:t>
      </w:r>
      <w:r w:rsidR="009374D8">
        <w:t>DRG</w:t>
      </w:r>
      <w:r w:rsidR="009374D8" w:rsidRPr="002C6CAE">
        <w:t xml:space="preserve"> </w:t>
      </w:r>
      <w:r w:rsidRPr="00E27104">
        <w:t xml:space="preserve">dissociated neurons </w:t>
      </w:r>
      <w:r w:rsidRPr="00E27104">
        <w:rPr>
          <w:b/>
        </w:rPr>
        <w:t>[1]</w:t>
      </w:r>
      <w:r w:rsidRPr="00E27104">
        <w:t xml:space="preserve"> but not towards negative controls after 24 hours of incubation </w:t>
      </w:r>
      <w:r w:rsidRPr="00E27104">
        <w:rPr>
          <w:b/>
        </w:rPr>
        <w:t>[2]</w:t>
      </w:r>
      <w:r w:rsidRPr="00E27104">
        <w:t>.</w:t>
      </w:r>
    </w:p>
    <w:p w14:paraId="207E07B4" w14:textId="7177EAF9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B</w:t>
      </w:r>
    </w:p>
    <w:p w14:paraId="1DFA3F10" w14:textId="2963ED13" w:rsidR="00DA11CD" w:rsidRPr="00E27104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C</w:t>
      </w:r>
    </w:p>
    <w:p w14:paraId="245204E8" w14:textId="77777777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Whole-mount DRG cultures immersed in a Matrigel droplet allowed neurite extension </w:t>
      </w:r>
      <w:r w:rsidRPr="00E27104">
        <w:lastRenderedPageBreak/>
        <w:t xml:space="preserve">outward through the matrix towards the periphery </w:t>
      </w:r>
      <w:r w:rsidRPr="00E27104">
        <w:rPr>
          <w:b/>
        </w:rPr>
        <w:t>[1]</w:t>
      </w:r>
      <w:r w:rsidRPr="00E27104">
        <w:t xml:space="preserve">, with careful positioning of the DRG centrally in the droplet providing maximal neurite extension without overgrowing the borders </w:t>
      </w:r>
      <w:r w:rsidRPr="00E27104">
        <w:rPr>
          <w:b/>
        </w:rPr>
        <w:t>[2]</w:t>
      </w:r>
      <w:r w:rsidRPr="00E27104">
        <w:t>.</w:t>
      </w:r>
    </w:p>
    <w:p w14:paraId="799305AE" w14:textId="6C69F7FC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2</w:t>
      </w:r>
      <w:r w:rsidR="009374D8">
        <w:rPr>
          <w:lang w:val="en-IN"/>
        </w:rPr>
        <w:t>C</w:t>
      </w:r>
      <w:r w:rsidRPr="00E27104">
        <w:rPr>
          <w:lang w:val="en-IN"/>
        </w:rPr>
        <w:t xml:space="preserve">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areas pointed at by the arrows</w:t>
      </w:r>
    </w:p>
    <w:p w14:paraId="184DD668" w14:textId="61ACBB98" w:rsidR="00DA11CD" w:rsidRPr="00E27104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3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sequentially show images A to E</w:t>
      </w:r>
    </w:p>
    <w:p w14:paraId="7D27005C" w14:textId="7509504F" w:rsidR="00DA11CD" w:rsidRDefault="00033F6E" w:rsidP="00DA11CD">
      <w:pPr>
        <w:pStyle w:val="Narration"/>
        <w:numPr>
          <w:ilvl w:val="1"/>
          <w:numId w:val="3"/>
        </w:numPr>
      </w:pPr>
      <w:r w:rsidRPr="00033F6E">
        <w:t>After 12 h of co-culture, cancer cells settled around the border of the Matrigel droplet containing the DRG</w:t>
      </w:r>
      <w:r>
        <w:t xml:space="preserve"> </w:t>
      </w:r>
      <w:r>
        <w:rPr>
          <w:b/>
          <w:bCs/>
        </w:rPr>
        <w:t xml:space="preserve">[1]. </w:t>
      </w:r>
      <w:r w:rsidRPr="00033F6E">
        <w:t xml:space="preserve"> </w:t>
      </w:r>
      <w:r>
        <w:t>A</w:t>
      </w:r>
      <w:r w:rsidR="00DA11CD" w:rsidRPr="00E27104">
        <w:t xml:space="preserve">fter 72 hours of co-culture, cancer cells had invaded the Matrigel and moved toward the </w:t>
      </w:r>
      <w:r>
        <w:t>ganglion</w:t>
      </w:r>
      <w:r w:rsidR="00DA11CD" w:rsidRPr="00E27104">
        <w:t xml:space="preserve">, with direct interaction between </w:t>
      </w:r>
      <w:r>
        <w:t>dorsal root ganglion</w:t>
      </w:r>
      <w:r w:rsidR="00DA11CD" w:rsidRPr="00E27104">
        <w:t xml:space="preserve"> cell extensions and cancer cells observed </w:t>
      </w:r>
      <w:r w:rsidR="00DA11CD" w:rsidRPr="00E27104">
        <w:rPr>
          <w:b/>
        </w:rPr>
        <w:t>[</w:t>
      </w:r>
      <w:r>
        <w:rPr>
          <w:b/>
        </w:rPr>
        <w:t>2</w:t>
      </w:r>
      <w:r w:rsidR="00DA11CD" w:rsidRPr="00E27104">
        <w:rPr>
          <w:b/>
        </w:rPr>
        <w:t>]</w:t>
      </w:r>
      <w:r>
        <w:t>.</w:t>
      </w:r>
    </w:p>
    <w:p w14:paraId="48186EC3" w14:textId="459C4234" w:rsidR="00033F6E" w:rsidRDefault="00033F6E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2</w:t>
      </w:r>
      <w:r>
        <w:rPr>
          <w:lang w:val="en-IN"/>
        </w:rPr>
        <w:t>A</w:t>
      </w:r>
    </w:p>
    <w:p w14:paraId="5C45CC8C" w14:textId="39320165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033F6E">
        <w:rPr>
          <w:lang w:val="en-IN"/>
        </w:rPr>
        <w:t xml:space="preserve">11A and </w:t>
      </w:r>
      <w:r w:rsidRPr="00E27104">
        <w:rPr>
          <w:lang w:val="en-IN"/>
        </w:rPr>
        <w:t xml:space="preserve">12B. </w:t>
      </w:r>
    </w:p>
    <w:p w14:paraId="299ADCFA" w14:textId="6990BAA6" w:rsidR="00DA11CD" w:rsidRDefault="00DA11CD" w:rsidP="00DA11CD">
      <w:pPr>
        <w:pStyle w:val="Narration"/>
        <w:numPr>
          <w:ilvl w:val="1"/>
          <w:numId w:val="3"/>
        </w:numPr>
      </w:pPr>
      <w:r w:rsidRPr="00E27104">
        <w:t xml:space="preserve">Co-culture of dissociated DRG-derived cells with cancer cells allowed detailed visualization of individual cell interactions </w:t>
      </w:r>
      <w:r w:rsidRPr="00E27104">
        <w:rPr>
          <w:b/>
        </w:rPr>
        <w:t>[1]</w:t>
      </w:r>
      <w:r w:rsidR="00033F6E">
        <w:t>.</w:t>
      </w:r>
    </w:p>
    <w:p w14:paraId="351C3791" w14:textId="4BEED5EE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6C. </w:t>
      </w:r>
      <w:r w:rsidR="00080D18" w:rsidRPr="009374D8">
        <w:rPr>
          <w:i/>
          <w:iCs/>
          <w:color w:val="3333FF"/>
          <w:lang w:val="en-IN"/>
        </w:rPr>
        <w:t>Video editor: Highlight areas pointed at by the arrows</w:t>
      </w:r>
    </w:p>
    <w:p w14:paraId="7A24251C" w14:textId="58688446" w:rsidR="00DA11CD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3. </w:t>
      </w:r>
    </w:p>
    <w:p w14:paraId="57B09E94" w14:textId="306DBAC2" w:rsidR="00DA11CD" w:rsidRPr="00E27104" w:rsidRDefault="00DA11CD" w:rsidP="00DA11CD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4. </w:t>
      </w:r>
      <w:r w:rsidRPr="00080D18">
        <w:rPr>
          <w:i/>
          <w:iCs/>
          <w:color w:val="3333FF"/>
          <w:lang w:val="en-IN"/>
        </w:rPr>
        <w:t xml:space="preserve">Video editor: </w:t>
      </w:r>
      <w:r w:rsidR="00080D18" w:rsidRPr="00080D18">
        <w:rPr>
          <w:i/>
          <w:iCs/>
          <w:color w:val="3333FF"/>
          <w:lang w:val="en-IN"/>
        </w:rPr>
        <w:t>Highlight the areas pointed at by the arrows</w:t>
      </w:r>
    </w:p>
    <w:p w14:paraId="2DC073E6" w14:textId="77777777" w:rsidR="00DA11CD" w:rsidRPr="00E27104" w:rsidRDefault="00DA11CD" w:rsidP="00DA11CD">
      <w:pPr>
        <w:widowControl w:val="0"/>
        <w:jc w:val="both"/>
        <w:rPr>
          <w:vanish/>
          <w:lang w:val="en-IN"/>
        </w:rPr>
      </w:pPr>
      <w:r w:rsidRPr="00E27104">
        <w:rPr>
          <w:vanish/>
          <w:lang w:val="en-IN"/>
        </w:rPr>
        <w:t>Bottom of Form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7-01T13:24:00Z" w:initials="SK">
    <w:p w14:paraId="4953CAAE" w14:textId="77777777" w:rsidR="0065471D" w:rsidRDefault="0065471D" w:rsidP="0065471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953CA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E43DF8F" w16cex:dateUtc="2025-07-01T07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953CAAE" w16cid:durableId="7E43DF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BBC80" w14:textId="77777777" w:rsidR="003B102D" w:rsidRDefault="003B102D">
      <w:r>
        <w:separator/>
      </w:r>
    </w:p>
    <w:p w14:paraId="3DEB2CED" w14:textId="77777777" w:rsidR="003B102D" w:rsidRDefault="003B102D"/>
  </w:endnote>
  <w:endnote w:type="continuationSeparator" w:id="0">
    <w:p w14:paraId="3C196DB2" w14:textId="77777777" w:rsidR="003B102D" w:rsidRDefault="003B102D">
      <w:r>
        <w:continuationSeparator/>
      </w:r>
    </w:p>
    <w:p w14:paraId="36920EA6" w14:textId="77777777" w:rsidR="003B102D" w:rsidRDefault="003B10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82A6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344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60E32" w14:textId="77777777" w:rsidR="003B102D" w:rsidRDefault="003B102D">
      <w:r>
        <w:separator/>
      </w:r>
    </w:p>
    <w:p w14:paraId="3D7B64A3" w14:textId="77777777" w:rsidR="003B102D" w:rsidRDefault="003B102D"/>
  </w:footnote>
  <w:footnote w:type="continuationSeparator" w:id="0">
    <w:p w14:paraId="7B51F453" w14:textId="77777777" w:rsidR="003B102D" w:rsidRDefault="003B102D">
      <w:r>
        <w:continuationSeparator/>
      </w:r>
    </w:p>
    <w:p w14:paraId="12170047" w14:textId="77777777" w:rsidR="003B102D" w:rsidRDefault="003B10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6E"/>
    <w:rsid w:val="00037828"/>
    <w:rsid w:val="0004142D"/>
    <w:rsid w:val="00043807"/>
    <w:rsid w:val="00045112"/>
    <w:rsid w:val="00055137"/>
    <w:rsid w:val="00074929"/>
    <w:rsid w:val="00080D1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CAE"/>
    <w:rsid w:val="002D48BB"/>
    <w:rsid w:val="002D52A1"/>
    <w:rsid w:val="002E125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102D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36CF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44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1D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3458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4D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1CD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298"/>
    <w:rsid w:val="00E355EE"/>
    <w:rsid w:val="00E35FB3"/>
    <w:rsid w:val="00E44C46"/>
    <w:rsid w:val="00E55496"/>
    <w:rsid w:val="00E65758"/>
    <w:rsid w:val="00E662CA"/>
    <w:rsid w:val="00E72EB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B96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344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344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344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344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344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344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0840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90840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59C576694D4480D8D5458FF96736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653E8-B0EE-4006-9BEC-DB3427C598FC}"/>
      </w:docPartPr>
      <w:docPartBody>
        <w:p w:rsidR="00000000" w:rsidRDefault="00CA57B9" w:rsidP="00CA57B9">
          <w:pPr>
            <w:pStyle w:val="D59C576694D4480D8D5458FF967363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298770CCB8446718FF6DA683BDE8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4AF3F-D43E-41FA-B357-9CC931D85A84}"/>
      </w:docPartPr>
      <w:docPartBody>
        <w:p w:rsidR="00000000" w:rsidRDefault="00CA57B9" w:rsidP="00CA57B9">
          <w:pPr>
            <w:pStyle w:val="3298770CCB8446718FF6DA683BDE8E1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D2CF33C76E44651BECE9B143CAFF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442BC-BED9-451C-939C-27BD27D56E7A}"/>
      </w:docPartPr>
      <w:docPartBody>
        <w:p w:rsidR="00000000" w:rsidRDefault="00CA57B9" w:rsidP="00CA57B9">
          <w:pPr>
            <w:pStyle w:val="2D2CF33C76E44651BECE9B143CAFFA4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336CF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9F6B55"/>
    <w:rsid w:val="00A12489"/>
    <w:rsid w:val="00A128CE"/>
    <w:rsid w:val="00A3565A"/>
    <w:rsid w:val="00A439E7"/>
    <w:rsid w:val="00A464FD"/>
    <w:rsid w:val="00A4768E"/>
    <w:rsid w:val="00A47A1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57B9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0298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59C576694D4480D8D5458FF96736318">
    <w:name w:val="D59C576694D4480D8D5458FF96736318"/>
    <w:rsid w:val="00CA57B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298770CCB8446718FF6DA683BDE8E1E">
    <w:name w:val="3298770CCB8446718FF6DA683BDE8E1E"/>
    <w:rsid w:val="00CA57B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2CF33C76E44651BECE9B143CAFFA43">
    <w:name w:val="2D2CF33C76E44651BECE9B143CAFFA43"/>
    <w:rsid w:val="00CA57B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4</Pages>
  <Words>3418</Words>
  <Characters>19485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8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2</cp:revision>
  <dcterms:created xsi:type="dcterms:W3CDTF">2025-01-20T00:16:00Z</dcterms:created>
  <dcterms:modified xsi:type="dcterms:W3CDTF">2025-07-0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